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516A77" w14:textId="6D55295A" w:rsidR="00F511C3" w:rsidRPr="004C12A1" w:rsidRDefault="005175DC" w:rsidP="005175DC">
      <w:pPr>
        <w:jc w:val="right"/>
        <w:rPr>
          <w:sz w:val="8"/>
          <w:szCs w:val="8"/>
        </w:rPr>
      </w:pPr>
      <w:r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665E0730" wp14:editId="55090F4F">
                <wp:simplePos x="0" y="0"/>
                <wp:positionH relativeFrom="margin">
                  <wp:align>right</wp:align>
                </wp:positionH>
                <wp:positionV relativeFrom="paragraph">
                  <wp:posOffset>-22225</wp:posOffset>
                </wp:positionV>
                <wp:extent cx="5328920" cy="723900"/>
                <wp:effectExtent l="0" t="0" r="0" b="0"/>
                <wp:wrapNone/>
                <wp:docPr id="1" name="Caixa de texto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28920" cy="723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10766C1" w14:textId="77777777" w:rsidR="00F511C3" w:rsidRPr="00D01DDC" w:rsidRDefault="00F511C3" w:rsidP="00130B77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/>
                                <w:sz w:val="16"/>
                                <w:szCs w:val="16"/>
                              </w:rPr>
                            </w:pPr>
                          </w:p>
                          <w:p w14:paraId="13FDBB87" w14:textId="77777777" w:rsidR="00F511C3" w:rsidRPr="00D01DDC" w:rsidRDefault="00F511C3" w:rsidP="00130B77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spacing w:val="10"/>
                                <w:sz w:val="16"/>
                                <w:szCs w:val="16"/>
                              </w:rPr>
                            </w:pPr>
                            <w:r w:rsidRPr="00D01DDC">
                              <w:rPr>
                                <w:rFonts w:ascii="Arial" w:hAnsi="Arial" w:cs="Arial"/>
                                <w:spacing w:val="10"/>
                                <w:sz w:val="16"/>
                                <w:szCs w:val="16"/>
                              </w:rPr>
                              <w:t>MINISTÉRIO DA EDUCAÇÃO</w:t>
                            </w:r>
                          </w:p>
                          <w:p w14:paraId="080FF37A" w14:textId="77777777" w:rsidR="00F511C3" w:rsidRPr="00D01DDC" w:rsidRDefault="00F511C3" w:rsidP="00130B77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spacing w:val="20"/>
                                <w:sz w:val="16"/>
                                <w:szCs w:val="16"/>
                              </w:rPr>
                            </w:pPr>
                            <w:r w:rsidRPr="00D01DDC">
                              <w:rPr>
                                <w:rFonts w:ascii="Arial" w:hAnsi="Arial" w:cs="Arial"/>
                                <w:spacing w:val="20"/>
                                <w:sz w:val="16"/>
                                <w:szCs w:val="16"/>
                              </w:rPr>
                              <w:t>UNIVERSIDADE FEDERAL DE GOIÁS</w:t>
                            </w:r>
                          </w:p>
                          <w:p w14:paraId="66FC4E98" w14:textId="77777777" w:rsidR="00F511C3" w:rsidRPr="00D01DDC" w:rsidRDefault="00F511C3" w:rsidP="00130B77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D01DDC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INSTITUTO DE CIÊNCIAS BIOLÓGICAS</w:t>
                            </w:r>
                          </w:p>
                          <w:p w14:paraId="78601969" w14:textId="77777777" w:rsidR="00F511C3" w:rsidRPr="00D01DDC" w:rsidRDefault="00F511C3" w:rsidP="00130B77">
                            <w:pPr>
                              <w:pStyle w:val="reservado3"/>
                              <w:keepNext/>
                              <w:tabs>
                                <w:tab w:val="clear" w:pos="9000"/>
                                <w:tab w:val="clear" w:pos="9360"/>
                              </w:tabs>
                              <w:suppressAutoHyphens w:val="0"/>
                              <w:jc w:val="center"/>
                              <w:outlineLvl w:val="4"/>
                              <w:rPr>
                                <w:rFonts w:cs="Arial"/>
                                <w:b/>
                                <w:color w:val="000000"/>
                                <w:sz w:val="16"/>
                                <w:szCs w:val="16"/>
                                <w:lang w:val="pt-BR"/>
                              </w:rPr>
                            </w:pPr>
                            <w:r w:rsidRPr="00D01DDC">
                              <w:rPr>
                                <w:rFonts w:cs="Arial"/>
                                <w:b/>
                                <w:color w:val="000000"/>
                                <w:sz w:val="16"/>
                                <w:szCs w:val="16"/>
                                <w:lang w:val="pt-BR"/>
                              </w:rPr>
                              <w:t xml:space="preserve">PROGRAMA DE PÓS-GRADUAÇÃO </w:t>
                            </w:r>
                            <w:smartTag w:uri="urn:schemas-microsoft-com:office:smarttags" w:element="PersonName">
                              <w:smartTagPr>
                                <w:attr w:name="ProductID" w:val="EM GENETICA E"/>
                              </w:smartTagPr>
                              <w:r w:rsidRPr="00D01DDC">
                                <w:rPr>
                                  <w:rFonts w:cs="Arial"/>
                                  <w:b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  <w:t>EM GENETICA E</w:t>
                              </w:r>
                            </w:smartTag>
                            <w:r w:rsidRPr="00D01DDC">
                              <w:rPr>
                                <w:rFonts w:cs="Arial"/>
                                <w:b/>
                                <w:color w:val="000000"/>
                                <w:sz w:val="16"/>
                                <w:szCs w:val="16"/>
                                <w:lang w:val="pt-BR"/>
                              </w:rPr>
                              <w:t xml:space="preserve"> BIOLOGIA MOLECULAR - PGB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65E0730" id="_x0000_t202" coordsize="21600,21600" o:spt="202" path="m,l,21600r21600,l21600,xe">
                <v:stroke joinstyle="miter"/>
                <v:path gradientshapeok="t" o:connecttype="rect"/>
              </v:shapetype>
              <v:shape id="Caixa de texto 1" o:spid="_x0000_s1026" type="#_x0000_t202" style="position:absolute;left:0;text-align:left;margin-left:368.4pt;margin-top:-1.75pt;width:419.6pt;height:57pt;z-index:2516561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" filled="f" stroked="f">
                <v:textbox>
                  <w:txbxContent>
                    <w:p w14:paraId="010766C1" w14:textId="77777777" w:rsidR="00F511C3" w:rsidRPr="00D01DDC" w:rsidRDefault="00F511C3" w:rsidP="00130B77">
                      <w:pPr>
                        <w:spacing w:after="0" w:line="240" w:lineRule="auto"/>
                        <w:jc w:val="center"/>
                        <w:rPr>
                          <w:rFonts w:ascii="Arial" w:hAnsi="Arial"/>
                          <w:sz w:val="16"/>
                          <w:szCs w:val="16"/>
                        </w:rPr>
                      </w:pPr>
                    </w:p>
                    <w:p w14:paraId="13FDBB87" w14:textId="77777777" w:rsidR="00F511C3" w:rsidRPr="00D01DDC" w:rsidRDefault="00F511C3" w:rsidP="00130B77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spacing w:val="10"/>
                          <w:sz w:val="16"/>
                          <w:szCs w:val="16"/>
                        </w:rPr>
                      </w:pPr>
                      <w:r w:rsidRPr="00D01DDC">
                        <w:rPr>
                          <w:rFonts w:ascii="Arial" w:hAnsi="Arial" w:cs="Arial"/>
                          <w:spacing w:val="10"/>
                          <w:sz w:val="16"/>
                          <w:szCs w:val="16"/>
                        </w:rPr>
                        <w:t>MINISTÉRIO DA EDUCAÇÃO</w:t>
                      </w:r>
                    </w:p>
                    <w:p w14:paraId="080FF37A" w14:textId="77777777" w:rsidR="00F511C3" w:rsidRPr="00D01DDC" w:rsidRDefault="00F511C3" w:rsidP="00130B77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spacing w:val="20"/>
                          <w:sz w:val="16"/>
                          <w:szCs w:val="16"/>
                        </w:rPr>
                      </w:pPr>
                      <w:r w:rsidRPr="00D01DDC">
                        <w:rPr>
                          <w:rFonts w:ascii="Arial" w:hAnsi="Arial" w:cs="Arial"/>
                          <w:spacing w:val="20"/>
                          <w:sz w:val="16"/>
                          <w:szCs w:val="16"/>
                        </w:rPr>
                        <w:t>UNIVERSIDADE FEDERAL DE GOIÁS</w:t>
                      </w:r>
                    </w:p>
                    <w:p w14:paraId="66FC4E98" w14:textId="77777777" w:rsidR="00F511C3" w:rsidRPr="00D01DDC" w:rsidRDefault="00F511C3" w:rsidP="00130B77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D01DDC">
                        <w:rPr>
                          <w:rFonts w:ascii="Arial" w:hAnsi="Arial" w:cs="Arial"/>
                          <w:sz w:val="16"/>
                          <w:szCs w:val="16"/>
                        </w:rPr>
                        <w:t>INSTITUTO DE CIÊNCIAS BIOLÓGICAS</w:t>
                      </w:r>
                    </w:p>
                    <w:p w14:paraId="78601969" w14:textId="77777777" w:rsidR="00F511C3" w:rsidRPr="00D01DDC" w:rsidRDefault="00F511C3" w:rsidP="00130B77">
                      <w:pPr>
                        <w:pStyle w:val="reservado3"/>
                        <w:keepNext/>
                        <w:tabs>
                          <w:tab w:val="clear" w:pos="9000"/>
                          <w:tab w:val="clear" w:pos="9360"/>
                        </w:tabs>
                        <w:suppressAutoHyphens w:val="0"/>
                        <w:jc w:val="center"/>
                        <w:outlineLvl w:val="4"/>
                        <w:rPr>
                          <w:rFonts w:cs="Arial"/>
                          <w:b/>
                          <w:color w:val="000000"/>
                          <w:sz w:val="16"/>
                          <w:szCs w:val="16"/>
                          <w:lang w:val="pt-BR"/>
                        </w:rPr>
                      </w:pPr>
                      <w:r w:rsidRPr="00D01DDC">
                        <w:rPr>
                          <w:rFonts w:cs="Arial"/>
                          <w:b/>
                          <w:color w:val="000000"/>
                          <w:sz w:val="16"/>
                          <w:szCs w:val="16"/>
                          <w:lang w:val="pt-BR"/>
                        </w:rPr>
                        <w:t xml:space="preserve">PROGRAMA DE PÓS-GRADUAÇÃO </w:t>
                      </w:r>
                      <w:smartTag w:uri="urn:schemas-microsoft-com:office:smarttags" w:element="PersonName">
                        <w:smartTagPr>
                          <w:attr w:name="ProductID" w:val="EM GENETICA E"/>
                        </w:smartTagPr>
                        <w:r w:rsidRPr="00D01DDC">
                          <w:rPr>
                            <w:rFonts w:cs="Arial"/>
                            <w:b/>
                            <w:color w:val="000000"/>
                            <w:sz w:val="16"/>
                            <w:szCs w:val="16"/>
                            <w:lang w:val="pt-BR"/>
                          </w:rPr>
                          <w:t>EM GENETICA E</w:t>
                        </w:r>
                      </w:smartTag>
                      <w:r w:rsidRPr="00D01DDC">
                        <w:rPr>
                          <w:rFonts w:cs="Arial"/>
                          <w:b/>
                          <w:color w:val="000000"/>
                          <w:sz w:val="16"/>
                          <w:szCs w:val="16"/>
                          <w:lang w:val="pt-BR"/>
                        </w:rPr>
                        <w:t xml:space="preserve"> BIOLOGIA MOLECULAR - PGB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73316">
        <w:rPr>
          <w:noProof/>
          <w:lang w:eastAsia="pt-BR"/>
        </w:rPr>
        <w:drawing>
          <wp:anchor distT="0" distB="0" distL="114300" distR="114300" simplePos="0" relativeHeight="251659264" behindDoc="1" locked="0" layoutInCell="1" allowOverlap="1" wp14:anchorId="4A78350D" wp14:editId="00981B5A">
            <wp:simplePos x="0" y="0"/>
            <wp:positionH relativeFrom="column">
              <wp:posOffset>4915535</wp:posOffset>
            </wp:positionH>
            <wp:positionV relativeFrom="paragraph">
              <wp:posOffset>98425</wp:posOffset>
            </wp:positionV>
            <wp:extent cx="489585" cy="615315"/>
            <wp:effectExtent l="0" t="0" r="5715" b="0"/>
            <wp:wrapThrough wrapText="bothSides">
              <wp:wrapPolygon edited="0">
                <wp:start x="0" y="0"/>
                <wp:lineTo x="0" y="20731"/>
                <wp:lineTo x="21012" y="20731"/>
                <wp:lineTo x="21012" y="0"/>
                <wp:lineTo x="0" y="0"/>
              </wp:wrapPolygon>
            </wp:wrapThrough>
            <wp:docPr id="6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585" cy="6153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pt-BR"/>
        </w:rPr>
        <w:object w:dxaOrig="1440" w:dyaOrig="1440" w14:anchorId="7047B02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8" type="#_x0000_t75" style="position:absolute;left:0;text-align:left;margin-left:-3pt;margin-top:12.55pt;width:44.35pt;height:48.95pt;z-index:251657216;mso-position-horizontal-relative:text;mso-position-vertical-relative:text">
            <v:imagedata r:id="rId6" o:title=""/>
          </v:shape>
          <o:OLEObject Type="Embed" ProgID="MSPhotoEd.3" ShapeID="_x0000_s1028" DrawAspect="Content" ObjectID="_1677423098" r:id="rId7"/>
        </w:object>
      </w:r>
      <w:r w:rsidR="00E73316"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93EE95F" wp14:editId="4D8BA360">
                <wp:simplePos x="0" y="0"/>
                <wp:positionH relativeFrom="column">
                  <wp:posOffset>5949315</wp:posOffset>
                </wp:positionH>
                <wp:positionV relativeFrom="paragraph">
                  <wp:posOffset>95250</wp:posOffset>
                </wp:positionV>
                <wp:extent cx="685800" cy="685800"/>
                <wp:effectExtent l="0" t="0" r="0" b="0"/>
                <wp:wrapNone/>
                <wp:docPr id="3" name="Caixa de texto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" cy="685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E6C714F" w14:textId="77777777" w:rsidR="00F511C3" w:rsidRDefault="00F511C3" w:rsidP="00130B7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93EE95F" id="Caixa de texto 3" o:spid="_x0000_s1027" type="#_x0000_t202" style="position:absolute;left:0;text-align:left;margin-left:468.45pt;margin-top:7.5pt;width:54pt;height:5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" stroked="f">
                <v:textbox>
                  <w:txbxContent>
                    <w:p w14:paraId="4E6C714F" w14:textId="77777777" w:rsidR="00F511C3" w:rsidRDefault="00F511C3" w:rsidP="00130B77"/>
                  </w:txbxContent>
                </v:textbox>
              </v:shape>
            </w:pict>
          </mc:Fallback>
        </mc:AlternateContent>
      </w:r>
    </w:p>
    <w:p w14:paraId="4F6E3DA8" w14:textId="77777777" w:rsidR="00F511C3" w:rsidRPr="006C1EB3" w:rsidRDefault="00F511C3" w:rsidP="00130B77">
      <w:pPr>
        <w:jc w:val="right"/>
        <w:rPr>
          <w:sz w:val="16"/>
          <w:szCs w:val="16"/>
        </w:rPr>
      </w:pPr>
    </w:p>
    <w:p w14:paraId="53403B8F" w14:textId="28555972" w:rsidR="00A11EC7" w:rsidRDefault="00A11EC7" w:rsidP="00A11EC7">
      <w:pPr>
        <w:pStyle w:val="Default"/>
      </w:pPr>
    </w:p>
    <w:p w14:paraId="6239BB82" w14:textId="77777777" w:rsidR="00F662C6" w:rsidRPr="00F662C6" w:rsidRDefault="00F662C6" w:rsidP="00A11EC7">
      <w:pPr>
        <w:pStyle w:val="Default"/>
        <w:rPr>
          <w:sz w:val="12"/>
        </w:rPr>
      </w:pPr>
    </w:p>
    <w:p w14:paraId="04ED0DA7" w14:textId="579D1B12" w:rsidR="005175DC" w:rsidRDefault="00A11EC7" w:rsidP="005175DC">
      <w:pPr>
        <w:pStyle w:val="Default"/>
        <w:jc w:val="center"/>
        <w:rPr>
          <w:rFonts w:ascii="Times New Roman" w:hAnsi="Times New Roman" w:cs="Times New Roman"/>
          <w:sz w:val="28"/>
          <w:szCs w:val="28"/>
        </w:rPr>
      </w:pPr>
      <w:r w:rsidRPr="00A11EC7">
        <w:rPr>
          <w:rFonts w:ascii="Times New Roman" w:hAnsi="Times New Roman" w:cs="Times New Roman"/>
          <w:sz w:val="28"/>
          <w:szCs w:val="28"/>
        </w:rPr>
        <w:t>RESULTADO</w:t>
      </w:r>
      <w:r w:rsidR="0032068F">
        <w:rPr>
          <w:rFonts w:ascii="Times New Roman" w:hAnsi="Times New Roman" w:cs="Times New Roman"/>
          <w:sz w:val="28"/>
          <w:szCs w:val="28"/>
        </w:rPr>
        <w:t>S</w:t>
      </w:r>
      <w:r w:rsidRPr="00A11EC7">
        <w:rPr>
          <w:rFonts w:ascii="Times New Roman" w:hAnsi="Times New Roman" w:cs="Times New Roman"/>
          <w:sz w:val="28"/>
          <w:szCs w:val="28"/>
        </w:rPr>
        <w:t xml:space="preserve"> </w:t>
      </w:r>
      <w:r w:rsidR="008A2240">
        <w:rPr>
          <w:rFonts w:ascii="Times New Roman" w:hAnsi="Times New Roman" w:cs="Times New Roman"/>
          <w:sz w:val="28"/>
          <w:szCs w:val="28"/>
        </w:rPr>
        <w:t>PRELIMINAR</w:t>
      </w:r>
      <w:r w:rsidR="00C06833">
        <w:rPr>
          <w:rFonts w:ascii="Times New Roman" w:hAnsi="Times New Roman" w:cs="Times New Roman"/>
          <w:sz w:val="28"/>
          <w:szCs w:val="28"/>
        </w:rPr>
        <w:t xml:space="preserve"> </w:t>
      </w:r>
      <w:r w:rsidRPr="00A11EC7">
        <w:rPr>
          <w:rFonts w:ascii="Times New Roman" w:hAnsi="Times New Roman" w:cs="Times New Roman"/>
          <w:sz w:val="28"/>
          <w:szCs w:val="28"/>
        </w:rPr>
        <w:t>D</w:t>
      </w:r>
      <w:r w:rsidR="00480D8B">
        <w:rPr>
          <w:rFonts w:ascii="Times New Roman" w:hAnsi="Times New Roman" w:cs="Times New Roman"/>
          <w:sz w:val="28"/>
          <w:szCs w:val="28"/>
        </w:rPr>
        <w:t>O</w:t>
      </w:r>
      <w:r w:rsidR="0032068F">
        <w:rPr>
          <w:rFonts w:ascii="Times New Roman" w:hAnsi="Times New Roman" w:cs="Times New Roman"/>
          <w:sz w:val="28"/>
          <w:szCs w:val="28"/>
        </w:rPr>
        <w:t>S</w:t>
      </w:r>
      <w:r w:rsidR="00480D8B">
        <w:rPr>
          <w:rFonts w:ascii="Times New Roman" w:hAnsi="Times New Roman" w:cs="Times New Roman"/>
          <w:sz w:val="28"/>
          <w:szCs w:val="28"/>
        </w:rPr>
        <w:t xml:space="preserve"> EXAME</w:t>
      </w:r>
      <w:r w:rsidR="0032068F">
        <w:rPr>
          <w:rFonts w:ascii="Times New Roman" w:hAnsi="Times New Roman" w:cs="Times New Roman"/>
          <w:sz w:val="28"/>
          <w:szCs w:val="28"/>
        </w:rPr>
        <w:t>S</w:t>
      </w:r>
      <w:r w:rsidR="00480D8B">
        <w:rPr>
          <w:rFonts w:ascii="Times New Roman" w:hAnsi="Times New Roman" w:cs="Times New Roman"/>
          <w:sz w:val="28"/>
          <w:szCs w:val="28"/>
        </w:rPr>
        <w:t xml:space="preserve"> ESCRITO DE </w:t>
      </w:r>
    </w:p>
    <w:p w14:paraId="5BDB4CE8" w14:textId="15317146" w:rsidR="00A11EC7" w:rsidRPr="00A11EC7" w:rsidRDefault="00480D8B" w:rsidP="005175DC">
      <w:pPr>
        <w:pStyle w:val="Default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ONHECIMENTOS ESPECÍFICOS E DE SUFICIÊNCIA EM LÍNGUA INGLESA</w:t>
      </w:r>
    </w:p>
    <w:p w14:paraId="07224297" w14:textId="6F1CAEFF" w:rsidR="00F511C3" w:rsidRPr="00A11EC7" w:rsidRDefault="00480D8B" w:rsidP="00A11EC7">
      <w:pPr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Edital</w:t>
      </w:r>
      <w:r w:rsidR="00A11EC7" w:rsidRPr="00A11EC7">
        <w:rPr>
          <w:rFonts w:ascii="Times New Roman" w:hAnsi="Times New Roman"/>
          <w:sz w:val="28"/>
          <w:szCs w:val="28"/>
        </w:rPr>
        <w:t xml:space="preserve"> </w:t>
      </w:r>
      <w:r w:rsidR="008A2240">
        <w:rPr>
          <w:rFonts w:ascii="Times New Roman" w:hAnsi="Times New Roman"/>
          <w:sz w:val="28"/>
          <w:szCs w:val="28"/>
        </w:rPr>
        <w:t>2021/01</w:t>
      </w:r>
      <w:r w:rsidR="00F6294B">
        <w:rPr>
          <w:rFonts w:ascii="Times New Roman" w:hAnsi="Times New Roman"/>
          <w:sz w:val="28"/>
          <w:szCs w:val="28"/>
        </w:rPr>
        <w:t xml:space="preserve"> </w:t>
      </w:r>
      <w:r w:rsidR="00F511C3" w:rsidRPr="00A11EC7">
        <w:rPr>
          <w:rFonts w:ascii="Times New Roman" w:hAnsi="Times New Roman"/>
          <w:spacing w:val="20"/>
          <w:sz w:val="28"/>
          <w:szCs w:val="28"/>
        </w:rPr>
        <w:t xml:space="preserve">- </w:t>
      </w:r>
      <w:r w:rsidR="005477D1">
        <w:rPr>
          <w:rFonts w:ascii="Times New Roman" w:hAnsi="Times New Roman"/>
          <w:b/>
          <w:sz w:val="28"/>
          <w:szCs w:val="28"/>
        </w:rPr>
        <w:t>MESTRADO</w:t>
      </w:r>
    </w:p>
    <w:tbl>
      <w:tblPr>
        <w:tblW w:w="9801" w:type="dxa"/>
        <w:tblInd w:w="-7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27"/>
        <w:gridCol w:w="4731"/>
        <w:gridCol w:w="850"/>
        <w:gridCol w:w="709"/>
        <w:gridCol w:w="1984"/>
      </w:tblGrid>
      <w:tr w:rsidR="00AA36A7" w:rsidRPr="00CA3BD2" w14:paraId="67A7B6B9" w14:textId="77777777" w:rsidTr="00DE4C30">
        <w:trPr>
          <w:trHeight w:val="20"/>
        </w:trPr>
        <w:tc>
          <w:tcPr>
            <w:tcW w:w="1527" w:type="dxa"/>
            <w:vAlign w:val="center"/>
          </w:tcPr>
          <w:p w14:paraId="48615A52" w14:textId="77777777" w:rsidR="00AA36A7" w:rsidRPr="00CA3BD2" w:rsidRDefault="00AA36A7" w:rsidP="00272596">
            <w:pPr>
              <w:pStyle w:val="SemEspaamento"/>
              <w:rPr>
                <w:b/>
                <w:lang w:eastAsia="pt-BR"/>
              </w:rPr>
            </w:pPr>
            <w:r w:rsidRPr="00CA3BD2">
              <w:rPr>
                <w:b/>
                <w:lang w:eastAsia="pt-BR"/>
              </w:rPr>
              <w:t>Inscrição</w:t>
            </w:r>
          </w:p>
        </w:tc>
        <w:tc>
          <w:tcPr>
            <w:tcW w:w="4731" w:type="dxa"/>
          </w:tcPr>
          <w:p w14:paraId="59D2CFDB" w14:textId="77777777" w:rsidR="00AA36A7" w:rsidRPr="00CA3BD2" w:rsidRDefault="00AA36A7" w:rsidP="00272596">
            <w:pPr>
              <w:pStyle w:val="SemEspaamento"/>
              <w:rPr>
                <w:b/>
                <w:lang w:eastAsia="pt-BR"/>
              </w:rPr>
            </w:pPr>
            <w:r w:rsidRPr="00CA3BD2">
              <w:rPr>
                <w:b/>
                <w:lang w:eastAsia="pt-BR"/>
              </w:rPr>
              <w:t>Nome do Candidato</w:t>
            </w:r>
          </w:p>
        </w:tc>
        <w:tc>
          <w:tcPr>
            <w:tcW w:w="850" w:type="dxa"/>
            <w:vAlign w:val="center"/>
            <w:hideMark/>
          </w:tcPr>
          <w:p w14:paraId="077CFD1F" w14:textId="77777777" w:rsidR="00AA36A7" w:rsidRPr="00CA3BD2" w:rsidRDefault="00AA36A7" w:rsidP="008F2146">
            <w:pPr>
              <w:pStyle w:val="SemEspaamento"/>
              <w:jc w:val="center"/>
              <w:rPr>
                <w:b/>
                <w:lang w:eastAsia="pt-BR"/>
              </w:rPr>
            </w:pPr>
            <w:r w:rsidRPr="00CA3BD2">
              <w:rPr>
                <w:b/>
                <w:lang w:eastAsia="pt-BR"/>
              </w:rPr>
              <w:t>EE</w:t>
            </w:r>
          </w:p>
        </w:tc>
        <w:tc>
          <w:tcPr>
            <w:tcW w:w="709" w:type="dxa"/>
            <w:vAlign w:val="center"/>
          </w:tcPr>
          <w:p w14:paraId="61074BB4" w14:textId="77777777" w:rsidR="00AA36A7" w:rsidRPr="00CA3BD2" w:rsidRDefault="00AA36A7" w:rsidP="008F2146">
            <w:pPr>
              <w:pStyle w:val="SemEspaamento"/>
              <w:jc w:val="center"/>
              <w:rPr>
                <w:b/>
                <w:lang w:eastAsia="pt-BR"/>
              </w:rPr>
            </w:pPr>
            <w:r w:rsidRPr="00CA3BD2">
              <w:rPr>
                <w:b/>
                <w:lang w:eastAsia="pt-BR"/>
              </w:rPr>
              <w:t>EL</w:t>
            </w:r>
          </w:p>
        </w:tc>
        <w:tc>
          <w:tcPr>
            <w:tcW w:w="1984" w:type="dxa"/>
            <w:noWrap/>
            <w:vAlign w:val="center"/>
            <w:hideMark/>
          </w:tcPr>
          <w:p w14:paraId="6FF01021" w14:textId="77777777" w:rsidR="00AA36A7" w:rsidRPr="00CA3BD2" w:rsidRDefault="00AA36A7" w:rsidP="008F2146">
            <w:pPr>
              <w:pStyle w:val="SemEspaamento"/>
              <w:jc w:val="center"/>
              <w:rPr>
                <w:b/>
                <w:lang w:eastAsia="pt-BR"/>
              </w:rPr>
            </w:pPr>
            <w:r w:rsidRPr="00CA3BD2">
              <w:rPr>
                <w:b/>
                <w:lang w:eastAsia="pt-BR"/>
              </w:rPr>
              <w:t>Situação</w:t>
            </w:r>
          </w:p>
        </w:tc>
      </w:tr>
      <w:tr w:rsidR="00AC53D0" w:rsidRPr="00CA3BD2" w14:paraId="0D49F583" w14:textId="77777777" w:rsidTr="00DE4C30">
        <w:trPr>
          <w:trHeight w:val="20"/>
        </w:trPr>
        <w:tc>
          <w:tcPr>
            <w:tcW w:w="1527" w:type="dxa"/>
          </w:tcPr>
          <w:p w14:paraId="2819D769" w14:textId="546813C9" w:rsidR="00AC53D0" w:rsidRPr="00CA3BD2" w:rsidRDefault="00AC53D0" w:rsidP="00AC53D0">
            <w:pPr>
              <w:pStyle w:val="SemEspaamento"/>
            </w:pPr>
            <w:r>
              <w:t>202101</w:t>
            </w:r>
          </w:p>
        </w:tc>
        <w:tc>
          <w:tcPr>
            <w:tcW w:w="4731" w:type="dxa"/>
          </w:tcPr>
          <w:p w14:paraId="0269A8D2" w14:textId="37CBF417" w:rsidR="00AC53D0" w:rsidRPr="00CA3BD2" w:rsidRDefault="00AC53D0" w:rsidP="00AC53D0">
            <w:pPr>
              <w:pStyle w:val="SemEspaamento"/>
            </w:pPr>
            <w:r w:rsidRPr="00325C52">
              <w:t xml:space="preserve">Aline </w:t>
            </w:r>
            <w:proofErr w:type="spellStart"/>
            <w:r w:rsidRPr="00325C52">
              <w:t>Menegat</w:t>
            </w:r>
            <w:proofErr w:type="spellEnd"/>
            <w:r w:rsidRPr="00325C52">
              <w:t xml:space="preserve"> de Araújo</w:t>
            </w:r>
          </w:p>
        </w:tc>
        <w:tc>
          <w:tcPr>
            <w:tcW w:w="850" w:type="dxa"/>
            <w:noWrap/>
            <w:vAlign w:val="bottom"/>
          </w:tcPr>
          <w:p w14:paraId="2A7E3351" w14:textId="1EB8D5F7" w:rsidR="00AC53D0" w:rsidRPr="00DE4C30" w:rsidRDefault="00AC53D0" w:rsidP="00AC53D0">
            <w:pPr>
              <w:pStyle w:val="SemEspaamen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8</w:t>
            </w:r>
          </w:p>
        </w:tc>
        <w:tc>
          <w:tcPr>
            <w:tcW w:w="709" w:type="dxa"/>
            <w:vAlign w:val="bottom"/>
          </w:tcPr>
          <w:p w14:paraId="468378A7" w14:textId="45967229" w:rsidR="00AC53D0" w:rsidRPr="00DE4C30" w:rsidRDefault="00AC53D0" w:rsidP="00AC53D0">
            <w:pPr>
              <w:pStyle w:val="SemEspaamen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9,5</w:t>
            </w:r>
          </w:p>
        </w:tc>
        <w:tc>
          <w:tcPr>
            <w:tcW w:w="1984" w:type="dxa"/>
            <w:noWrap/>
            <w:vAlign w:val="center"/>
          </w:tcPr>
          <w:p w14:paraId="3CB8816D" w14:textId="6F915761" w:rsidR="00AC53D0" w:rsidRPr="00DE4C30" w:rsidRDefault="00986754" w:rsidP="00AC53D0">
            <w:pPr>
              <w:pStyle w:val="SemEspaamento"/>
              <w:jc w:val="center"/>
              <w:rPr>
                <w:b/>
                <w:bCs/>
                <w:lang w:eastAsia="pt-BR"/>
              </w:rPr>
            </w:pPr>
            <w:r>
              <w:rPr>
                <w:b/>
                <w:bCs/>
                <w:lang w:eastAsia="pt-BR"/>
              </w:rPr>
              <w:t>CLASSIFICADA</w:t>
            </w:r>
          </w:p>
        </w:tc>
      </w:tr>
      <w:tr w:rsidR="00986754" w:rsidRPr="00CA3BD2" w14:paraId="398B9B6C" w14:textId="77777777" w:rsidTr="00DE4C30">
        <w:trPr>
          <w:trHeight w:val="20"/>
        </w:trPr>
        <w:tc>
          <w:tcPr>
            <w:tcW w:w="1527" w:type="dxa"/>
          </w:tcPr>
          <w:p w14:paraId="695C5DEE" w14:textId="265FE9AD" w:rsidR="00986754" w:rsidRPr="00CA3BD2" w:rsidRDefault="00986754" w:rsidP="00986754">
            <w:pPr>
              <w:pStyle w:val="SemEspaamento"/>
            </w:pPr>
            <w:r>
              <w:t>202102</w:t>
            </w:r>
          </w:p>
        </w:tc>
        <w:tc>
          <w:tcPr>
            <w:tcW w:w="4731" w:type="dxa"/>
          </w:tcPr>
          <w:p w14:paraId="178C6E45" w14:textId="48946B16" w:rsidR="00986754" w:rsidRPr="00CA3BD2" w:rsidRDefault="00986754" w:rsidP="00986754">
            <w:pPr>
              <w:pStyle w:val="SemEspaamento"/>
            </w:pPr>
            <w:r>
              <w:t>Andreza Martins de Souza</w:t>
            </w:r>
          </w:p>
        </w:tc>
        <w:tc>
          <w:tcPr>
            <w:tcW w:w="850" w:type="dxa"/>
            <w:noWrap/>
            <w:vAlign w:val="bottom"/>
          </w:tcPr>
          <w:p w14:paraId="016F1BBF" w14:textId="0AA5F2E9" w:rsidR="00986754" w:rsidRPr="00DE4C30" w:rsidRDefault="00986754" w:rsidP="00986754">
            <w:pPr>
              <w:pStyle w:val="SemEspaamen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8,2</w:t>
            </w:r>
          </w:p>
        </w:tc>
        <w:tc>
          <w:tcPr>
            <w:tcW w:w="709" w:type="dxa"/>
            <w:vAlign w:val="bottom"/>
          </w:tcPr>
          <w:p w14:paraId="1E88173A" w14:textId="27AA3C1A" w:rsidR="00986754" w:rsidRPr="00DE4C30" w:rsidRDefault="00986754" w:rsidP="00986754">
            <w:pPr>
              <w:pStyle w:val="SemEspaamen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9,8</w:t>
            </w:r>
          </w:p>
        </w:tc>
        <w:tc>
          <w:tcPr>
            <w:tcW w:w="1984" w:type="dxa"/>
            <w:noWrap/>
            <w:vAlign w:val="center"/>
          </w:tcPr>
          <w:p w14:paraId="65EFBF52" w14:textId="79F11629" w:rsidR="00986754" w:rsidRPr="00DE4C30" w:rsidRDefault="00986754" w:rsidP="00986754">
            <w:pPr>
              <w:pStyle w:val="SemEspaamento"/>
              <w:jc w:val="center"/>
              <w:rPr>
                <w:b/>
                <w:bCs/>
                <w:lang w:eastAsia="pt-BR"/>
              </w:rPr>
            </w:pPr>
            <w:r>
              <w:rPr>
                <w:b/>
                <w:bCs/>
                <w:lang w:eastAsia="pt-BR"/>
              </w:rPr>
              <w:t>CLASSIFICADA</w:t>
            </w:r>
          </w:p>
        </w:tc>
      </w:tr>
      <w:tr w:rsidR="00986754" w:rsidRPr="00CA3BD2" w14:paraId="74AC6A6E" w14:textId="77777777" w:rsidTr="00DE4C30">
        <w:trPr>
          <w:trHeight w:val="20"/>
        </w:trPr>
        <w:tc>
          <w:tcPr>
            <w:tcW w:w="1527" w:type="dxa"/>
          </w:tcPr>
          <w:p w14:paraId="3BD64C4F" w14:textId="00DD11A6" w:rsidR="00986754" w:rsidRPr="00CA3BD2" w:rsidRDefault="00986754" w:rsidP="00986754">
            <w:pPr>
              <w:pStyle w:val="SemEspaamento"/>
            </w:pPr>
            <w:r>
              <w:t>202103</w:t>
            </w:r>
          </w:p>
        </w:tc>
        <w:tc>
          <w:tcPr>
            <w:tcW w:w="4731" w:type="dxa"/>
          </w:tcPr>
          <w:p w14:paraId="273A56E1" w14:textId="3BFABAF0" w:rsidR="00986754" w:rsidRPr="00CA3BD2" w:rsidRDefault="00986754" w:rsidP="00986754">
            <w:pPr>
              <w:pStyle w:val="SemEspaamento"/>
            </w:pPr>
            <w:r w:rsidRPr="00325C52">
              <w:t>Diego Michel Fernandes da Silva</w:t>
            </w:r>
          </w:p>
        </w:tc>
        <w:tc>
          <w:tcPr>
            <w:tcW w:w="850" w:type="dxa"/>
            <w:noWrap/>
            <w:vAlign w:val="bottom"/>
          </w:tcPr>
          <w:p w14:paraId="0423C9F6" w14:textId="251A2C31" w:rsidR="00986754" w:rsidRPr="00DE4C30" w:rsidRDefault="00986754" w:rsidP="00986754">
            <w:pPr>
              <w:pStyle w:val="SemEspaamen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8,1</w:t>
            </w:r>
          </w:p>
        </w:tc>
        <w:tc>
          <w:tcPr>
            <w:tcW w:w="709" w:type="dxa"/>
            <w:vAlign w:val="bottom"/>
          </w:tcPr>
          <w:p w14:paraId="6C079C22" w14:textId="011DBC7C" w:rsidR="00986754" w:rsidRPr="00DE4C30" w:rsidRDefault="00986754" w:rsidP="00986754">
            <w:pPr>
              <w:pStyle w:val="SemEspaamen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0</w:t>
            </w:r>
          </w:p>
        </w:tc>
        <w:tc>
          <w:tcPr>
            <w:tcW w:w="1984" w:type="dxa"/>
            <w:noWrap/>
            <w:vAlign w:val="center"/>
          </w:tcPr>
          <w:p w14:paraId="7AFDC646" w14:textId="63258BF6" w:rsidR="00986754" w:rsidRPr="00DE4C30" w:rsidRDefault="00986754" w:rsidP="00986754">
            <w:pPr>
              <w:pStyle w:val="SemEspaamento"/>
              <w:jc w:val="center"/>
              <w:rPr>
                <w:b/>
                <w:bCs/>
                <w:lang w:eastAsia="pt-BR"/>
              </w:rPr>
            </w:pPr>
            <w:r>
              <w:rPr>
                <w:b/>
                <w:bCs/>
                <w:lang w:eastAsia="pt-BR"/>
              </w:rPr>
              <w:t>CLASSIFICADO</w:t>
            </w:r>
          </w:p>
        </w:tc>
      </w:tr>
      <w:tr w:rsidR="00986754" w:rsidRPr="00CA3BD2" w14:paraId="490242DF" w14:textId="77777777" w:rsidTr="00DE4C30">
        <w:trPr>
          <w:trHeight w:val="20"/>
        </w:trPr>
        <w:tc>
          <w:tcPr>
            <w:tcW w:w="1527" w:type="dxa"/>
          </w:tcPr>
          <w:p w14:paraId="157BF9AC" w14:textId="1CE2546B" w:rsidR="00986754" w:rsidRPr="00CA3BD2" w:rsidRDefault="00986754" w:rsidP="00986754">
            <w:pPr>
              <w:pStyle w:val="SemEspaamento"/>
            </w:pPr>
            <w:r>
              <w:t>202104</w:t>
            </w:r>
          </w:p>
        </w:tc>
        <w:tc>
          <w:tcPr>
            <w:tcW w:w="4731" w:type="dxa"/>
          </w:tcPr>
          <w:p w14:paraId="5025EAC3" w14:textId="31CD59E6" w:rsidR="00986754" w:rsidRPr="00CA3BD2" w:rsidRDefault="00986754" w:rsidP="00986754">
            <w:pPr>
              <w:pStyle w:val="SemEspaamento"/>
            </w:pPr>
            <w:r w:rsidRPr="00325C52">
              <w:t>Eduardo Rosa da Silva</w:t>
            </w:r>
          </w:p>
        </w:tc>
        <w:tc>
          <w:tcPr>
            <w:tcW w:w="850" w:type="dxa"/>
            <w:noWrap/>
            <w:vAlign w:val="bottom"/>
          </w:tcPr>
          <w:p w14:paraId="59AC2C48" w14:textId="192C35A9" w:rsidR="00986754" w:rsidRPr="00DE4C30" w:rsidRDefault="00986754" w:rsidP="00986754">
            <w:pPr>
              <w:pStyle w:val="SemEspaamen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4,5</w:t>
            </w:r>
          </w:p>
        </w:tc>
        <w:tc>
          <w:tcPr>
            <w:tcW w:w="709" w:type="dxa"/>
            <w:vAlign w:val="bottom"/>
          </w:tcPr>
          <w:p w14:paraId="3D2BA025" w14:textId="69AEED0D" w:rsidR="00986754" w:rsidRPr="00DE4C30" w:rsidRDefault="00986754" w:rsidP="00986754">
            <w:pPr>
              <w:pStyle w:val="SemEspaamen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9,8</w:t>
            </w:r>
          </w:p>
        </w:tc>
        <w:tc>
          <w:tcPr>
            <w:tcW w:w="1984" w:type="dxa"/>
            <w:noWrap/>
            <w:vAlign w:val="center"/>
          </w:tcPr>
          <w:p w14:paraId="4DAB8B0D" w14:textId="688575D8" w:rsidR="00986754" w:rsidRPr="00DE4C30" w:rsidRDefault="00986754" w:rsidP="00986754">
            <w:pPr>
              <w:pStyle w:val="SemEspaamento"/>
              <w:jc w:val="center"/>
              <w:rPr>
                <w:b/>
                <w:bCs/>
                <w:lang w:eastAsia="pt-BR"/>
              </w:rPr>
            </w:pPr>
            <w:r>
              <w:rPr>
                <w:b/>
                <w:bCs/>
                <w:lang w:eastAsia="pt-BR"/>
              </w:rPr>
              <w:t>NÃO CLASSIFICADO</w:t>
            </w:r>
          </w:p>
        </w:tc>
      </w:tr>
      <w:tr w:rsidR="00986754" w:rsidRPr="00CA3BD2" w14:paraId="6A26A797" w14:textId="77777777" w:rsidTr="00DE4C30">
        <w:trPr>
          <w:trHeight w:val="20"/>
        </w:trPr>
        <w:tc>
          <w:tcPr>
            <w:tcW w:w="1527" w:type="dxa"/>
          </w:tcPr>
          <w:p w14:paraId="76CC33FC" w14:textId="2DFE9BE8" w:rsidR="00986754" w:rsidRPr="00CA3BD2" w:rsidRDefault="00986754" w:rsidP="00986754">
            <w:pPr>
              <w:pStyle w:val="SemEspaamento"/>
            </w:pPr>
            <w:r>
              <w:t>202105</w:t>
            </w:r>
          </w:p>
        </w:tc>
        <w:tc>
          <w:tcPr>
            <w:tcW w:w="4731" w:type="dxa"/>
          </w:tcPr>
          <w:p w14:paraId="12F3359F" w14:textId="1BAFD479" w:rsidR="00986754" w:rsidRPr="00CA3BD2" w:rsidRDefault="00986754" w:rsidP="00986754">
            <w:pPr>
              <w:pStyle w:val="SemEspaamento"/>
            </w:pPr>
            <w:r w:rsidRPr="00325C52">
              <w:t>Elisângela Távora da Silva Fernande</w:t>
            </w:r>
            <w:r>
              <w:t>s</w:t>
            </w:r>
          </w:p>
        </w:tc>
        <w:tc>
          <w:tcPr>
            <w:tcW w:w="850" w:type="dxa"/>
            <w:noWrap/>
            <w:vAlign w:val="bottom"/>
          </w:tcPr>
          <w:p w14:paraId="175CDDF8" w14:textId="501363F8" w:rsidR="00986754" w:rsidRPr="00DE4C30" w:rsidRDefault="00986754" w:rsidP="00986754">
            <w:pPr>
              <w:pStyle w:val="SemEspaamen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7</w:t>
            </w:r>
          </w:p>
        </w:tc>
        <w:tc>
          <w:tcPr>
            <w:tcW w:w="709" w:type="dxa"/>
            <w:vAlign w:val="bottom"/>
          </w:tcPr>
          <w:p w14:paraId="60BC3853" w14:textId="76C8EA47" w:rsidR="00986754" w:rsidRPr="00DE4C30" w:rsidRDefault="00986754" w:rsidP="00986754">
            <w:pPr>
              <w:pStyle w:val="SemEspaamen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8</w:t>
            </w:r>
          </w:p>
        </w:tc>
        <w:tc>
          <w:tcPr>
            <w:tcW w:w="1984" w:type="dxa"/>
            <w:noWrap/>
            <w:vAlign w:val="center"/>
          </w:tcPr>
          <w:p w14:paraId="2FC9C210" w14:textId="1C3869D1" w:rsidR="00986754" w:rsidRPr="00DE4C30" w:rsidRDefault="00986754" w:rsidP="00986754">
            <w:pPr>
              <w:pStyle w:val="SemEspaamento"/>
              <w:jc w:val="center"/>
              <w:rPr>
                <w:b/>
                <w:bCs/>
                <w:lang w:eastAsia="pt-BR"/>
              </w:rPr>
            </w:pPr>
            <w:r>
              <w:rPr>
                <w:b/>
                <w:bCs/>
                <w:lang w:eastAsia="pt-BR"/>
              </w:rPr>
              <w:t>CLASSIFICADA</w:t>
            </w:r>
          </w:p>
        </w:tc>
      </w:tr>
      <w:tr w:rsidR="00986754" w:rsidRPr="00CA3BD2" w14:paraId="29ACF455" w14:textId="77777777" w:rsidTr="00DE4C30">
        <w:trPr>
          <w:trHeight w:val="20"/>
        </w:trPr>
        <w:tc>
          <w:tcPr>
            <w:tcW w:w="1527" w:type="dxa"/>
          </w:tcPr>
          <w:p w14:paraId="67F84C81" w14:textId="4376DA7B" w:rsidR="00986754" w:rsidRPr="00CA3BD2" w:rsidRDefault="00986754" w:rsidP="00986754">
            <w:pPr>
              <w:pStyle w:val="SemEspaamento"/>
            </w:pPr>
            <w:r>
              <w:t>202130</w:t>
            </w:r>
          </w:p>
        </w:tc>
        <w:tc>
          <w:tcPr>
            <w:tcW w:w="4731" w:type="dxa"/>
          </w:tcPr>
          <w:p w14:paraId="3B9BEC58" w14:textId="41A88730" w:rsidR="00986754" w:rsidRPr="00CA3BD2" w:rsidRDefault="00986754" w:rsidP="00986754">
            <w:pPr>
              <w:pStyle w:val="SemEspaamento"/>
            </w:pPr>
            <w:r w:rsidRPr="0030249B">
              <w:t>Ester Dias Ruas Otto</w:t>
            </w:r>
          </w:p>
        </w:tc>
        <w:tc>
          <w:tcPr>
            <w:tcW w:w="850" w:type="dxa"/>
            <w:noWrap/>
            <w:vAlign w:val="bottom"/>
          </w:tcPr>
          <w:p w14:paraId="67C6D2FE" w14:textId="7C4A56FD" w:rsidR="00986754" w:rsidRPr="00DE4C30" w:rsidRDefault="00986754" w:rsidP="00986754">
            <w:pPr>
              <w:pStyle w:val="SemEspaamen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8,1</w:t>
            </w:r>
          </w:p>
        </w:tc>
        <w:tc>
          <w:tcPr>
            <w:tcW w:w="709" w:type="dxa"/>
            <w:vAlign w:val="bottom"/>
          </w:tcPr>
          <w:p w14:paraId="5199511C" w14:textId="60ECD40E" w:rsidR="00986754" w:rsidRPr="00DE4C30" w:rsidRDefault="00986754" w:rsidP="00986754">
            <w:pPr>
              <w:pStyle w:val="SemEspaamen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9,5</w:t>
            </w:r>
          </w:p>
        </w:tc>
        <w:tc>
          <w:tcPr>
            <w:tcW w:w="1984" w:type="dxa"/>
            <w:noWrap/>
            <w:vAlign w:val="center"/>
          </w:tcPr>
          <w:p w14:paraId="01C97C29" w14:textId="48639FD5" w:rsidR="00986754" w:rsidRPr="00DE4C30" w:rsidRDefault="00986754" w:rsidP="00986754">
            <w:pPr>
              <w:pStyle w:val="SemEspaamento"/>
              <w:jc w:val="center"/>
              <w:rPr>
                <w:b/>
                <w:bCs/>
                <w:lang w:eastAsia="pt-BR"/>
              </w:rPr>
            </w:pPr>
            <w:r>
              <w:rPr>
                <w:b/>
                <w:bCs/>
                <w:lang w:eastAsia="pt-BR"/>
              </w:rPr>
              <w:t>CLASSIFICADA</w:t>
            </w:r>
          </w:p>
        </w:tc>
      </w:tr>
      <w:tr w:rsidR="00986754" w:rsidRPr="00CA3BD2" w14:paraId="6F0FFCE7" w14:textId="77777777" w:rsidTr="00DE4C30">
        <w:trPr>
          <w:trHeight w:val="20"/>
        </w:trPr>
        <w:tc>
          <w:tcPr>
            <w:tcW w:w="1527" w:type="dxa"/>
          </w:tcPr>
          <w:p w14:paraId="6B2626A3" w14:textId="7957027E" w:rsidR="00986754" w:rsidRPr="00CA3BD2" w:rsidRDefault="00986754" w:rsidP="00986754">
            <w:pPr>
              <w:pStyle w:val="SemEspaamento"/>
            </w:pPr>
            <w:r>
              <w:t>202106</w:t>
            </w:r>
          </w:p>
        </w:tc>
        <w:tc>
          <w:tcPr>
            <w:tcW w:w="4731" w:type="dxa"/>
          </w:tcPr>
          <w:p w14:paraId="31A5302E" w14:textId="1A07959C" w:rsidR="00986754" w:rsidRPr="00CA3BD2" w:rsidRDefault="00986754" w:rsidP="00986754">
            <w:pPr>
              <w:pStyle w:val="SemEspaamento"/>
            </w:pPr>
            <w:r w:rsidRPr="00325C52">
              <w:t>Isaque de Sousa Aquino</w:t>
            </w:r>
          </w:p>
        </w:tc>
        <w:tc>
          <w:tcPr>
            <w:tcW w:w="850" w:type="dxa"/>
            <w:noWrap/>
            <w:vAlign w:val="bottom"/>
          </w:tcPr>
          <w:p w14:paraId="29361D05" w14:textId="3525408F" w:rsidR="00986754" w:rsidRPr="00DE4C30" w:rsidRDefault="00986754" w:rsidP="00986754">
            <w:pPr>
              <w:pStyle w:val="SemEspaamen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7,3</w:t>
            </w:r>
          </w:p>
        </w:tc>
        <w:tc>
          <w:tcPr>
            <w:tcW w:w="709" w:type="dxa"/>
            <w:vAlign w:val="bottom"/>
          </w:tcPr>
          <w:p w14:paraId="1C040729" w14:textId="78901365" w:rsidR="00986754" w:rsidRPr="00DE4C30" w:rsidRDefault="00986754" w:rsidP="00986754">
            <w:pPr>
              <w:pStyle w:val="SemEspaamen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8</w:t>
            </w:r>
          </w:p>
        </w:tc>
        <w:tc>
          <w:tcPr>
            <w:tcW w:w="1984" w:type="dxa"/>
            <w:noWrap/>
            <w:vAlign w:val="center"/>
          </w:tcPr>
          <w:p w14:paraId="6193682A" w14:textId="255F44EE" w:rsidR="00986754" w:rsidRPr="00DE4C30" w:rsidRDefault="00986754" w:rsidP="00986754">
            <w:pPr>
              <w:pStyle w:val="SemEspaamento"/>
              <w:jc w:val="center"/>
              <w:rPr>
                <w:b/>
                <w:bCs/>
                <w:lang w:eastAsia="pt-BR"/>
              </w:rPr>
            </w:pPr>
            <w:r>
              <w:rPr>
                <w:b/>
                <w:bCs/>
                <w:lang w:eastAsia="pt-BR"/>
              </w:rPr>
              <w:t>CLASSIFICADO</w:t>
            </w:r>
          </w:p>
        </w:tc>
      </w:tr>
      <w:tr w:rsidR="00986754" w:rsidRPr="00CA3BD2" w14:paraId="07BDB7A6" w14:textId="77777777" w:rsidTr="00DE4C30">
        <w:trPr>
          <w:trHeight w:val="20"/>
        </w:trPr>
        <w:tc>
          <w:tcPr>
            <w:tcW w:w="1527" w:type="dxa"/>
          </w:tcPr>
          <w:p w14:paraId="53662E77" w14:textId="300342A3" w:rsidR="00986754" w:rsidRPr="00CA3BD2" w:rsidRDefault="00986754" w:rsidP="00986754">
            <w:pPr>
              <w:pStyle w:val="SemEspaamento"/>
            </w:pPr>
            <w:r>
              <w:t>202107</w:t>
            </w:r>
          </w:p>
        </w:tc>
        <w:tc>
          <w:tcPr>
            <w:tcW w:w="4731" w:type="dxa"/>
          </w:tcPr>
          <w:p w14:paraId="12117183" w14:textId="08202D34" w:rsidR="00986754" w:rsidRPr="00CA3BD2" w:rsidRDefault="00986754" w:rsidP="00986754">
            <w:pPr>
              <w:pStyle w:val="SemEspaamento"/>
            </w:pPr>
            <w:r>
              <w:t xml:space="preserve">Jefferson </w:t>
            </w:r>
            <w:proofErr w:type="spellStart"/>
            <w:r>
              <w:t>Aber</w:t>
            </w:r>
            <w:proofErr w:type="spellEnd"/>
            <w:r>
              <w:t xml:space="preserve"> Alves Araújo</w:t>
            </w:r>
          </w:p>
        </w:tc>
        <w:tc>
          <w:tcPr>
            <w:tcW w:w="850" w:type="dxa"/>
            <w:noWrap/>
            <w:vAlign w:val="bottom"/>
          </w:tcPr>
          <w:p w14:paraId="423C5FBE" w14:textId="6ABBEBF4" w:rsidR="00986754" w:rsidRPr="00DE4C30" w:rsidRDefault="00986754" w:rsidP="00986754">
            <w:pPr>
              <w:pStyle w:val="SemEspaamen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6</w:t>
            </w:r>
          </w:p>
        </w:tc>
        <w:tc>
          <w:tcPr>
            <w:tcW w:w="709" w:type="dxa"/>
            <w:vAlign w:val="bottom"/>
          </w:tcPr>
          <w:p w14:paraId="2131DBDC" w14:textId="308A0306" w:rsidR="00986754" w:rsidRPr="00DE4C30" w:rsidRDefault="00986754" w:rsidP="00986754">
            <w:pPr>
              <w:pStyle w:val="SemEspaamen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9,8</w:t>
            </w:r>
          </w:p>
        </w:tc>
        <w:tc>
          <w:tcPr>
            <w:tcW w:w="1984" w:type="dxa"/>
            <w:noWrap/>
            <w:vAlign w:val="center"/>
          </w:tcPr>
          <w:p w14:paraId="10CC469D" w14:textId="52E417A1" w:rsidR="00986754" w:rsidRPr="00DE4C30" w:rsidRDefault="00986754" w:rsidP="00986754">
            <w:pPr>
              <w:pStyle w:val="SemEspaamento"/>
              <w:jc w:val="center"/>
              <w:rPr>
                <w:b/>
                <w:bCs/>
                <w:lang w:eastAsia="pt-BR"/>
              </w:rPr>
            </w:pPr>
            <w:r>
              <w:rPr>
                <w:b/>
                <w:bCs/>
                <w:lang w:eastAsia="pt-BR"/>
              </w:rPr>
              <w:t>CLASSIFICADO</w:t>
            </w:r>
          </w:p>
        </w:tc>
      </w:tr>
      <w:tr w:rsidR="00986754" w:rsidRPr="00CA3BD2" w14:paraId="14B18C3E" w14:textId="77777777" w:rsidTr="00DE4C30">
        <w:trPr>
          <w:trHeight w:val="20"/>
        </w:trPr>
        <w:tc>
          <w:tcPr>
            <w:tcW w:w="1527" w:type="dxa"/>
          </w:tcPr>
          <w:p w14:paraId="143B2124" w14:textId="5572CA07" w:rsidR="00986754" w:rsidRPr="00CA3BD2" w:rsidRDefault="00986754" w:rsidP="00986754">
            <w:pPr>
              <w:pStyle w:val="SemEspaamento"/>
            </w:pPr>
            <w:r>
              <w:t>202108</w:t>
            </w:r>
          </w:p>
        </w:tc>
        <w:tc>
          <w:tcPr>
            <w:tcW w:w="4731" w:type="dxa"/>
          </w:tcPr>
          <w:p w14:paraId="3B7320A5" w14:textId="2FBD59D7" w:rsidR="00986754" w:rsidRPr="00CA3BD2" w:rsidRDefault="00986754" w:rsidP="00986754">
            <w:pPr>
              <w:pStyle w:val="SemEspaamento"/>
            </w:pPr>
            <w:r w:rsidRPr="00484F90">
              <w:t xml:space="preserve">Mariana Pereira </w:t>
            </w:r>
            <w:r>
              <w:t>d</w:t>
            </w:r>
            <w:r w:rsidRPr="00484F90">
              <w:t>e Lima</w:t>
            </w:r>
          </w:p>
        </w:tc>
        <w:tc>
          <w:tcPr>
            <w:tcW w:w="850" w:type="dxa"/>
            <w:noWrap/>
            <w:vAlign w:val="bottom"/>
          </w:tcPr>
          <w:p w14:paraId="4AB8271E" w14:textId="4657E581" w:rsidR="00986754" w:rsidRPr="00DE4C30" w:rsidRDefault="00986754" w:rsidP="00986754">
            <w:pPr>
              <w:pStyle w:val="SemEspaamen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6</w:t>
            </w:r>
          </w:p>
        </w:tc>
        <w:tc>
          <w:tcPr>
            <w:tcW w:w="709" w:type="dxa"/>
            <w:vAlign w:val="bottom"/>
          </w:tcPr>
          <w:p w14:paraId="15C18730" w14:textId="4FB29ED2" w:rsidR="00986754" w:rsidRPr="00DE4C30" w:rsidRDefault="00986754" w:rsidP="00986754">
            <w:pPr>
              <w:pStyle w:val="SemEspaamen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9,5</w:t>
            </w:r>
          </w:p>
        </w:tc>
        <w:tc>
          <w:tcPr>
            <w:tcW w:w="1984" w:type="dxa"/>
            <w:noWrap/>
            <w:vAlign w:val="center"/>
          </w:tcPr>
          <w:p w14:paraId="3C6BF562" w14:textId="261CE4B3" w:rsidR="00986754" w:rsidRPr="00DE4C30" w:rsidRDefault="00986754" w:rsidP="00986754">
            <w:pPr>
              <w:pStyle w:val="SemEspaamento"/>
              <w:jc w:val="center"/>
              <w:rPr>
                <w:b/>
                <w:bCs/>
                <w:lang w:eastAsia="pt-BR"/>
              </w:rPr>
            </w:pPr>
            <w:r>
              <w:rPr>
                <w:b/>
                <w:bCs/>
                <w:lang w:eastAsia="pt-BR"/>
              </w:rPr>
              <w:t>CLASSIFICADA</w:t>
            </w:r>
          </w:p>
        </w:tc>
      </w:tr>
      <w:tr w:rsidR="00986754" w:rsidRPr="00CA3BD2" w14:paraId="65DF1B14" w14:textId="77777777" w:rsidTr="00DE4C30">
        <w:trPr>
          <w:trHeight w:val="20"/>
        </w:trPr>
        <w:tc>
          <w:tcPr>
            <w:tcW w:w="1527" w:type="dxa"/>
          </w:tcPr>
          <w:p w14:paraId="7A5DDF9E" w14:textId="0E2C6B25" w:rsidR="00986754" w:rsidRPr="00CA3BD2" w:rsidRDefault="00986754" w:rsidP="00986754">
            <w:pPr>
              <w:pStyle w:val="SemEspaamento"/>
            </w:pPr>
            <w:r>
              <w:t>202131</w:t>
            </w:r>
          </w:p>
        </w:tc>
        <w:tc>
          <w:tcPr>
            <w:tcW w:w="4731" w:type="dxa"/>
          </w:tcPr>
          <w:p w14:paraId="7E5899F8" w14:textId="59171C58" w:rsidR="00986754" w:rsidRPr="00CA3BD2" w:rsidRDefault="00986754" w:rsidP="00986754">
            <w:pPr>
              <w:pStyle w:val="SemEspaamento"/>
            </w:pPr>
            <w:r w:rsidRPr="0030249B">
              <w:t>Maria Victoria Ferreira Ribeiro</w:t>
            </w:r>
          </w:p>
        </w:tc>
        <w:tc>
          <w:tcPr>
            <w:tcW w:w="850" w:type="dxa"/>
            <w:noWrap/>
            <w:vAlign w:val="bottom"/>
          </w:tcPr>
          <w:p w14:paraId="2817BCC0" w14:textId="3DFDB4A1" w:rsidR="00986754" w:rsidRPr="00DE4C30" w:rsidRDefault="00986754" w:rsidP="00986754">
            <w:pPr>
              <w:pStyle w:val="SemEspaamen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,1</w:t>
            </w:r>
          </w:p>
        </w:tc>
        <w:tc>
          <w:tcPr>
            <w:tcW w:w="709" w:type="dxa"/>
            <w:vAlign w:val="bottom"/>
          </w:tcPr>
          <w:p w14:paraId="31B0DCC1" w14:textId="1283C671" w:rsidR="00986754" w:rsidRPr="00DE4C30" w:rsidRDefault="00986754" w:rsidP="00986754">
            <w:pPr>
              <w:pStyle w:val="SemEspaamen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8</w:t>
            </w:r>
          </w:p>
        </w:tc>
        <w:tc>
          <w:tcPr>
            <w:tcW w:w="1984" w:type="dxa"/>
            <w:noWrap/>
            <w:vAlign w:val="center"/>
          </w:tcPr>
          <w:p w14:paraId="6911AB22" w14:textId="7385F725" w:rsidR="00986754" w:rsidRPr="00DE4C30" w:rsidRDefault="00986754" w:rsidP="00986754">
            <w:pPr>
              <w:pStyle w:val="SemEspaamento"/>
              <w:jc w:val="center"/>
              <w:rPr>
                <w:b/>
                <w:bCs/>
                <w:lang w:eastAsia="pt-BR"/>
              </w:rPr>
            </w:pPr>
            <w:r>
              <w:rPr>
                <w:b/>
                <w:bCs/>
                <w:lang w:eastAsia="pt-BR"/>
              </w:rPr>
              <w:t>NÃO CLASSIFICADA</w:t>
            </w:r>
          </w:p>
        </w:tc>
      </w:tr>
      <w:tr w:rsidR="00986754" w:rsidRPr="00CA3BD2" w14:paraId="4DBB9A6B" w14:textId="77777777" w:rsidTr="00DE4C30">
        <w:trPr>
          <w:trHeight w:val="20"/>
        </w:trPr>
        <w:tc>
          <w:tcPr>
            <w:tcW w:w="1527" w:type="dxa"/>
          </w:tcPr>
          <w:p w14:paraId="3B1EC567" w14:textId="66A734C2" w:rsidR="00986754" w:rsidRPr="00CA3BD2" w:rsidRDefault="00986754" w:rsidP="00986754">
            <w:pPr>
              <w:pStyle w:val="SemEspaamento"/>
            </w:pPr>
            <w:r>
              <w:t>202108</w:t>
            </w:r>
          </w:p>
        </w:tc>
        <w:tc>
          <w:tcPr>
            <w:tcW w:w="4731" w:type="dxa"/>
          </w:tcPr>
          <w:p w14:paraId="2687D2EA" w14:textId="379FD9AF" w:rsidR="00986754" w:rsidRPr="00CA3BD2" w:rsidRDefault="00986754" w:rsidP="00986754">
            <w:pPr>
              <w:pStyle w:val="SemEspaamento"/>
            </w:pPr>
            <w:proofErr w:type="spellStart"/>
            <w:r w:rsidRPr="00484F90">
              <w:t>Millena</w:t>
            </w:r>
            <w:proofErr w:type="spellEnd"/>
            <w:r w:rsidRPr="00484F90">
              <w:t xml:space="preserve"> Silva Mendes</w:t>
            </w:r>
          </w:p>
        </w:tc>
        <w:tc>
          <w:tcPr>
            <w:tcW w:w="850" w:type="dxa"/>
            <w:noWrap/>
            <w:vAlign w:val="bottom"/>
          </w:tcPr>
          <w:p w14:paraId="43B33453" w14:textId="2656FA7E" w:rsidR="00986754" w:rsidRPr="00DE4C30" w:rsidRDefault="00986754" w:rsidP="00986754">
            <w:pPr>
              <w:pStyle w:val="SemEspaamen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7,5</w:t>
            </w:r>
          </w:p>
        </w:tc>
        <w:tc>
          <w:tcPr>
            <w:tcW w:w="709" w:type="dxa"/>
            <w:vAlign w:val="bottom"/>
          </w:tcPr>
          <w:p w14:paraId="4CEB1B69" w14:textId="5FBC72F9" w:rsidR="00986754" w:rsidRPr="00DE4C30" w:rsidRDefault="00986754" w:rsidP="00986754">
            <w:pPr>
              <w:pStyle w:val="SemEspaamen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9,5</w:t>
            </w:r>
          </w:p>
        </w:tc>
        <w:tc>
          <w:tcPr>
            <w:tcW w:w="1984" w:type="dxa"/>
            <w:noWrap/>
            <w:vAlign w:val="center"/>
          </w:tcPr>
          <w:p w14:paraId="72875B04" w14:textId="3D7E73AE" w:rsidR="00986754" w:rsidRPr="00DE4C30" w:rsidRDefault="00986754" w:rsidP="00986754">
            <w:pPr>
              <w:pStyle w:val="SemEspaamento"/>
              <w:jc w:val="center"/>
              <w:rPr>
                <w:b/>
                <w:bCs/>
                <w:lang w:eastAsia="pt-BR"/>
              </w:rPr>
            </w:pPr>
            <w:r>
              <w:rPr>
                <w:b/>
                <w:bCs/>
                <w:lang w:eastAsia="pt-BR"/>
              </w:rPr>
              <w:t>CLASSIFICADA</w:t>
            </w:r>
          </w:p>
        </w:tc>
      </w:tr>
      <w:tr w:rsidR="00986754" w:rsidRPr="00CA3BD2" w14:paraId="2A76A637" w14:textId="77777777" w:rsidTr="00DE4C30">
        <w:trPr>
          <w:trHeight w:val="20"/>
        </w:trPr>
        <w:tc>
          <w:tcPr>
            <w:tcW w:w="1527" w:type="dxa"/>
          </w:tcPr>
          <w:p w14:paraId="311FDF5A" w14:textId="0A6ED4EF" w:rsidR="00986754" w:rsidRPr="00CA3BD2" w:rsidRDefault="00986754" w:rsidP="00986754">
            <w:pPr>
              <w:pStyle w:val="SemEspaamento"/>
            </w:pPr>
            <w:r>
              <w:t>202109</w:t>
            </w:r>
          </w:p>
        </w:tc>
        <w:tc>
          <w:tcPr>
            <w:tcW w:w="4731" w:type="dxa"/>
          </w:tcPr>
          <w:p w14:paraId="2EC8496D" w14:textId="58EB9DCE" w:rsidR="00986754" w:rsidRPr="00CA3BD2" w:rsidRDefault="00986754" w:rsidP="00986754">
            <w:pPr>
              <w:pStyle w:val="SemEspaamento"/>
            </w:pPr>
            <w:r>
              <w:t>Polyana Fernandes Gonçalves</w:t>
            </w:r>
          </w:p>
        </w:tc>
        <w:tc>
          <w:tcPr>
            <w:tcW w:w="850" w:type="dxa"/>
            <w:noWrap/>
            <w:vAlign w:val="bottom"/>
          </w:tcPr>
          <w:p w14:paraId="54B5AA3F" w14:textId="467BD997" w:rsidR="00986754" w:rsidRPr="00DE4C30" w:rsidRDefault="00986754" w:rsidP="00986754">
            <w:pPr>
              <w:pStyle w:val="SemEspaamen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7,3</w:t>
            </w:r>
          </w:p>
        </w:tc>
        <w:tc>
          <w:tcPr>
            <w:tcW w:w="709" w:type="dxa"/>
            <w:vAlign w:val="bottom"/>
          </w:tcPr>
          <w:p w14:paraId="58510FF2" w14:textId="49EB30F8" w:rsidR="00986754" w:rsidRPr="00DE4C30" w:rsidRDefault="00986754" w:rsidP="00986754">
            <w:pPr>
              <w:pStyle w:val="SemEspaamen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9,2</w:t>
            </w:r>
          </w:p>
        </w:tc>
        <w:tc>
          <w:tcPr>
            <w:tcW w:w="1984" w:type="dxa"/>
            <w:noWrap/>
            <w:vAlign w:val="center"/>
          </w:tcPr>
          <w:p w14:paraId="38DDA7AF" w14:textId="3728AD15" w:rsidR="00986754" w:rsidRPr="00DE4C30" w:rsidRDefault="00986754" w:rsidP="00986754">
            <w:pPr>
              <w:pStyle w:val="SemEspaamento"/>
              <w:jc w:val="center"/>
              <w:rPr>
                <w:b/>
                <w:bCs/>
                <w:lang w:eastAsia="pt-BR"/>
              </w:rPr>
            </w:pPr>
            <w:r>
              <w:rPr>
                <w:b/>
                <w:bCs/>
                <w:lang w:eastAsia="pt-BR"/>
              </w:rPr>
              <w:t>CLASSIFICADA</w:t>
            </w:r>
          </w:p>
        </w:tc>
      </w:tr>
      <w:tr w:rsidR="00986754" w:rsidRPr="00CA3BD2" w14:paraId="66054EB5" w14:textId="77777777" w:rsidTr="00DE4C30">
        <w:trPr>
          <w:trHeight w:val="20"/>
        </w:trPr>
        <w:tc>
          <w:tcPr>
            <w:tcW w:w="1527" w:type="dxa"/>
          </w:tcPr>
          <w:p w14:paraId="24D343F4" w14:textId="6211BE87" w:rsidR="00986754" w:rsidRPr="00CA3BD2" w:rsidRDefault="00986754" w:rsidP="00986754">
            <w:pPr>
              <w:pStyle w:val="SemEspaamento"/>
            </w:pPr>
            <w:r>
              <w:t>202110</w:t>
            </w:r>
          </w:p>
        </w:tc>
        <w:tc>
          <w:tcPr>
            <w:tcW w:w="4731" w:type="dxa"/>
          </w:tcPr>
          <w:p w14:paraId="57E2B56A" w14:textId="5DC720F3" w:rsidR="00986754" w:rsidRPr="00CA3BD2" w:rsidRDefault="00986754" w:rsidP="00986754">
            <w:pPr>
              <w:pStyle w:val="SemEspaamento"/>
            </w:pPr>
            <w:r>
              <w:t xml:space="preserve">Rafaela </w:t>
            </w:r>
            <w:proofErr w:type="spellStart"/>
            <w:r>
              <w:t>Raillem</w:t>
            </w:r>
            <w:proofErr w:type="spellEnd"/>
            <w:r>
              <w:t xml:space="preserve"> </w:t>
            </w:r>
            <w:proofErr w:type="spellStart"/>
            <w:r>
              <w:t>Notine</w:t>
            </w:r>
            <w:proofErr w:type="spellEnd"/>
            <w:r>
              <w:t xml:space="preserve"> Batista</w:t>
            </w:r>
          </w:p>
        </w:tc>
        <w:tc>
          <w:tcPr>
            <w:tcW w:w="850" w:type="dxa"/>
            <w:noWrap/>
            <w:vAlign w:val="bottom"/>
          </w:tcPr>
          <w:p w14:paraId="2F56922E" w14:textId="6B87E6B2" w:rsidR="00986754" w:rsidRPr="00DE4C30" w:rsidRDefault="00986754" w:rsidP="00986754">
            <w:pPr>
              <w:pStyle w:val="SemEspaamen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3,6</w:t>
            </w:r>
          </w:p>
        </w:tc>
        <w:tc>
          <w:tcPr>
            <w:tcW w:w="709" w:type="dxa"/>
            <w:vAlign w:val="bottom"/>
          </w:tcPr>
          <w:p w14:paraId="2732AD0E" w14:textId="09EB6399" w:rsidR="00986754" w:rsidRPr="00DE4C30" w:rsidRDefault="00986754" w:rsidP="00986754">
            <w:pPr>
              <w:pStyle w:val="SemEspaamen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9,2</w:t>
            </w:r>
          </w:p>
        </w:tc>
        <w:tc>
          <w:tcPr>
            <w:tcW w:w="1984" w:type="dxa"/>
            <w:noWrap/>
            <w:vAlign w:val="center"/>
          </w:tcPr>
          <w:p w14:paraId="5E25AA5B" w14:textId="3F9C8ACF" w:rsidR="00986754" w:rsidRPr="00DE4C30" w:rsidRDefault="00986754" w:rsidP="00986754">
            <w:pPr>
              <w:pStyle w:val="SemEspaamento"/>
              <w:jc w:val="center"/>
              <w:rPr>
                <w:b/>
                <w:bCs/>
                <w:lang w:eastAsia="pt-BR"/>
              </w:rPr>
            </w:pPr>
            <w:r>
              <w:rPr>
                <w:b/>
                <w:bCs/>
                <w:lang w:eastAsia="pt-BR"/>
              </w:rPr>
              <w:t>NÃO CLASSIFICADA</w:t>
            </w:r>
          </w:p>
        </w:tc>
      </w:tr>
      <w:tr w:rsidR="00986754" w:rsidRPr="00CA3BD2" w14:paraId="0F130574" w14:textId="77777777" w:rsidTr="00DE4C30">
        <w:trPr>
          <w:trHeight w:val="20"/>
        </w:trPr>
        <w:tc>
          <w:tcPr>
            <w:tcW w:w="1527" w:type="dxa"/>
          </w:tcPr>
          <w:p w14:paraId="1B1714D4" w14:textId="67C4FCB8" w:rsidR="00986754" w:rsidRDefault="00986754" w:rsidP="00986754">
            <w:pPr>
              <w:pStyle w:val="SemEspaamento"/>
            </w:pPr>
            <w:r>
              <w:t>202111</w:t>
            </w:r>
          </w:p>
        </w:tc>
        <w:tc>
          <w:tcPr>
            <w:tcW w:w="4731" w:type="dxa"/>
          </w:tcPr>
          <w:p w14:paraId="5F86D6DD" w14:textId="0B2006EC" w:rsidR="00986754" w:rsidRDefault="00986754" w:rsidP="00986754">
            <w:pPr>
              <w:pStyle w:val="SemEspaamento"/>
            </w:pPr>
            <w:r>
              <w:t>Raphael dos Reis Frazão Silva</w:t>
            </w:r>
          </w:p>
        </w:tc>
        <w:tc>
          <w:tcPr>
            <w:tcW w:w="850" w:type="dxa"/>
            <w:noWrap/>
            <w:vAlign w:val="bottom"/>
          </w:tcPr>
          <w:p w14:paraId="52EDD1EC" w14:textId="57AA2E5A" w:rsidR="00986754" w:rsidRPr="00DE4C30" w:rsidRDefault="00986754" w:rsidP="00986754">
            <w:pPr>
              <w:pStyle w:val="SemEspaamen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6</w:t>
            </w:r>
          </w:p>
        </w:tc>
        <w:tc>
          <w:tcPr>
            <w:tcW w:w="709" w:type="dxa"/>
            <w:vAlign w:val="bottom"/>
          </w:tcPr>
          <w:p w14:paraId="089B2B52" w14:textId="27E8EFEA" w:rsidR="00986754" w:rsidRPr="00DE4C30" w:rsidRDefault="00986754" w:rsidP="00986754">
            <w:pPr>
              <w:pStyle w:val="SemEspaamen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9,5</w:t>
            </w:r>
          </w:p>
        </w:tc>
        <w:tc>
          <w:tcPr>
            <w:tcW w:w="1984" w:type="dxa"/>
            <w:noWrap/>
            <w:vAlign w:val="center"/>
          </w:tcPr>
          <w:p w14:paraId="43D9A16F" w14:textId="06A0C500" w:rsidR="00986754" w:rsidRPr="00DE4C30" w:rsidRDefault="00986754" w:rsidP="00986754">
            <w:pPr>
              <w:pStyle w:val="SemEspaamento"/>
              <w:jc w:val="center"/>
              <w:rPr>
                <w:b/>
                <w:bCs/>
                <w:lang w:eastAsia="pt-BR"/>
              </w:rPr>
            </w:pPr>
            <w:r>
              <w:rPr>
                <w:b/>
                <w:bCs/>
                <w:lang w:eastAsia="pt-BR"/>
              </w:rPr>
              <w:t>CLASSIFICADO</w:t>
            </w:r>
          </w:p>
        </w:tc>
      </w:tr>
      <w:tr w:rsidR="00986754" w:rsidRPr="00CA3BD2" w14:paraId="214305D9" w14:textId="77777777" w:rsidTr="00DE4C30">
        <w:trPr>
          <w:trHeight w:val="20"/>
        </w:trPr>
        <w:tc>
          <w:tcPr>
            <w:tcW w:w="1527" w:type="dxa"/>
          </w:tcPr>
          <w:p w14:paraId="18DEF277" w14:textId="23441D2A" w:rsidR="00986754" w:rsidRDefault="00986754" w:rsidP="00986754">
            <w:pPr>
              <w:pStyle w:val="SemEspaamento"/>
            </w:pPr>
            <w:r>
              <w:t>202112</w:t>
            </w:r>
          </w:p>
        </w:tc>
        <w:tc>
          <w:tcPr>
            <w:tcW w:w="4731" w:type="dxa"/>
          </w:tcPr>
          <w:p w14:paraId="3C088C8F" w14:textId="071FAB1A" w:rsidR="00986754" w:rsidRDefault="00986754" w:rsidP="00986754">
            <w:pPr>
              <w:pStyle w:val="SemEspaamento"/>
            </w:pPr>
            <w:proofErr w:type="spellStart"/>
            <w:r>
              <w:t>Thauany</w:t>
            </w:r>
            <w:proofErr w:type="spellEnd"/>
            <w:r>
              <w:t xml:space="preserve"> </w:t>
            </w:r>
            <w:proofErr w:type="spellStart"/>
            <w:r>
              <w:t>Micaelly</w:t>
            </w:r>
            <w:proofErr w:type="spellEnd"/>
            <w:r>
              <w:t xml:space="preserve"> Araújo Galvão</w:t>
            </w:r>
          </w:p>
        </w:tc>
        <w:tc>
          <w:tcPr>
            <w:tcW w:w="850" w:type="dxa"/>
            <w:noWrap/>
            <w:vAlign w:val="bottom"/>
          </w:tcPr>
          <w:p w14:paraId="2F050ECF" w14:textId="50AF8013" w:rsidR="00986754" w:rsidRPr="00DE4C30" w:rsidRDefault="00986754" w:rsidP="00986754">
            <w:pPr>
              <w:pStyle w:val="SemEspaamen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4,2</w:t>
            </w:r>
          </w:p>
        </w:tc>
        <w:tc>
          <w:tcPr>
            <w:tcW w:w="709" w:type="dxa"/>
            <w:vAlign w:val="bottom"/>
          </w:tcPr>
          <w:p w14:paraId="7015F243" w14:textId="3249FD53" w:rsidR="00986754" w:rsidRPr="00DE4C30" w:rsidRDefault="00986754" w:rsidP="00986754">
            <w:pPr>
              <w:pStyle w:val="SemEspaamen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0</w:t>
            </w:r>
          </w:p>
        </w:tc>
        <w:tc>
          <w:tcPr>
            <w:tcW w:w="1984" w:type="dxa"/>
            <w:noWrap/>
            <w:vAlign w:val="center"/>
          </w:tcPr>
          <w:p w14:paraId="14FBF718" w14:textId="21D70F97" w:rsidR="00986754" w:rsidRPr="00DE4C30" w:rsidRDefault="00986754" w:rsidP="00986754">
            <w:pPr>
              <w:pStyle w:val="SemEspaamento"/>
              <w:jc w:val="center"/>
              <w:rPr>
                <w:b/>
                <w:bCs/>
                <w:lang w:eastAsia="pt-BR"/>
              </w:rPr>
            </w:pPr>
            <w:r>
              <w:rPr>
                <w:b/>
                <w:bCs/>
                <w:lang w:eastAsia="pt-BR"/>
              </w:rPr>
              <w:t>NÃO CLASSIFICADA</w:t>
            </w:r>
          </w:p>
        </w:tc>
      </w:tr>
      <w:tr w:rsidR="00986754" w:rsidRPr="00CA3BD2" w14:paraId="66DC9359" w14:textId="77777777" w:rsidTr="00DE4C30">
        <w:trPr>
          <w:trHeight w:val="20"/>
        </w:trPr>
        <w:tc>
          <w:tcPr>
            <w:tcW w:w="1527" w:type="dxa"/>
          </w:tcPr>
          <w:p w14:paraId="3F1E5282" w14:textId="20F711DD" w:rsidR="00986754" w:rsidRDefault="00986754" w:rsidP="00986754">
            <w:pPr>
              <w:pStyle w:val="SemEspaamento"/>
            </w:pPr>
            <w:r>
              <w:t>20211</w:t>
            </w:r>
            <w:r w:rsidR="005175DC">
              <w:t>4</w:t>
            </w:r>
          </w:p>
        </w:tc>
        <w:tc>
          <w:tcPr>
            <w:tcW w:w="4731" w:type="dxa"/>
          </w:tcPr>
          <w:p w14:paraId="09502789" w14:textId="15D178E3" w:rsidR="00986754" w:rsidRDefault="005175DC" w:rsidP="00986754">
            <w:pPr>
              <w:pStyle w:val="SemEspaamento"/>
            </w:pPr>
            <w:r w:rsidRPr="005175DC">
              <w:t>Tiago Lemos do Nascimento</w:t>
            </w:r>
          </w:p>
        </w:tc>
        <w:tc>
          <w:tcPr>
            <w:tcW w:w="850" w:type="dxa"/>
            <w:noWrap/>
            <w:vAlign w:val="bottom"/>
          </w:tcPr>
          <w:p w14:paraId="6309723B" w14:textId="3E13CE35" w:rsidR="00986754" w:rsidRPr="00DE4C30" w:rsidRDefault="00986754" w:rsidP="00986754">
            <w:pPr>
              <w:pStyle w:val="SemEspaamen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5,7</w:t>
            </w:r>
          </w:p>
        </w:tc>
        <w:tc>
          <w:tcPr>
            <w:tcW w:w="709" w:type="dxa"/>
            <w:vAlign w:val="bottom"/>
          </w:tcPr>
          <w:p w14:paraId="7C703BDD" w14:textId="4D67797A" w:rsidR="00986754" w:rsidRPr="00DE4C30" w:rsidRDefault="00986754" w:rsidP="00986754">
            <w:pPr>
              <w:pStyle w:val="SemEspaamen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9,2</w:t>
            </w:r>
          </w:p>
        </w:tc>
        <w:tc>
          <w:tcPr>
            <w:tcW w:w="1984" w:type="dxa"/>
            <w:noWrap/>
            <w:vAlign w:val="center"/>
          </w:tcPr>
          <w:p w14:paraId="78B585D7" w14:textId="60B24AFE" w:rsidR="00986754" w:rsidRPr="00DE4C30" w:rsidRDefault="00986754" w:rsidP="00986754">
            <w:pPr>
              <w:pStyle w:val="SemEspaamento"/>
              <w:jc w:val="center"/>
              <w:rPr>
                <w:b/>
                <w:bCs/>
                <w:lang w:eastAsia="pt-BR"/>
              </w:rPr>
            </w:pPr>
            <w:r>
              <w:rPr>
                <w:b/>
                <w:bCs/>
                <w:lang w:eastAsia="pt-BR"/>
              </w:rPr>
              <w:t>CLASSIFICADO</w:t>
            </w:r>
          </w:p>
        </w:tc>
      </w:tr>
      <w:tr w:rsidR="00986754" w:rsidRPr="00CA3BD2" w14:paraId="0659E678" w14:textId="77777777" w:rsidTr="00DE4C30">
        <w:trPr>
          <w:trHeight w:val="20"/>
        </w:trPr>
        <w:tc>
          <w:tcPr>
            <w:tcW w:w="1527" w:type="dxa"/>
          </w:tcPr>
          <w:p w14:paraId="1E0ABE49" w14:textId="41EB4DEE" w:rsidR="00986754" w:rsidRDefault="00986754" w:rsidP="00986754">
            <w:pPr>
              <w:pStyle w:val="SemEspaamento"/>
            </w:pPr>
            <w:r>
              <w:t>202115</w:t>
            </w:r>
          </w:p>
        </w:tc>
        <w:tc>
          <w:tcPr>
            <w:tcW w:w="4731" w:type="dxa"/>
          </w:tcPr>
          <w:p w14:paraId="1D32B889" w14:textId="7B19701C" w:rsidR="00986754" w:rsidRDefault="00986754" w:rsidP="00986754">
            <w:pPr>
              <w:pStyle w:val="SemEspaamento"/>
            </w:pPr>
            <w:r>
              <w:t xml:space="preserve">Victor </w:t>
            </w:r>
            <w:proofErr w:type="spellStart"/>
            <w:r>
              <w:t>Cortázio</w:t>
            </w:r>
            <w:proofErr w:type="spellEnd"/>
            <w:r>
              <w:t xml:space="preserve"> do Prado Santos</w:t>
            </w:r>
          </w:p>
        </w:tc>
        <w:tc>
          <w:tcPr>
            <w:tcW w:w="850" w:type="dxa"/>
            <w:noWrap/>
            <w:vAlign w:val="bottom"/>
          </w:tcPr>
          <w:p w14:paraId="3DDE1438" w14:textId="4A24CFE2" w:rsidR="00986754" w:rsidRPr="00DE4C30" w:rsidRDefault="00986754" w:rsidP="00986754">
            <w:pPr>
              <w:pStyle w:val="SemEspaamen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9,5</w:t>
            </w:r>
          </w:p>
        </w:tc>
        <w:tc>
          <w:tcPr>
            <w:tcW w:w="709" w:type="dxa"/>
            <w:vAlign w:val="bottom"/>
          </w:tcPr>
          <w:p w14:paraId="0BBA87E1" w14:textId="082C189C" w:rsidR="00986754" w:rsidRPr="00DE4C30" w:rsidRDefault="00986754" w:rsidP="00986754">
            <w:pPr>
              <w:pStyle w:val="SemEspaamen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0</w:t>
            </w:r>
          </w:p>
        </w:tc>
        <w:tc>
          <w:tcPr>
            <w:tcW w:w="1984" w:type="dxa"/>
            <w:noWrap/>
            <w:vAlign w:val="center"/>
          </w:tcPr>
          <w:p w14:paraId="0DFB8CEC" w14:textId="32F3E2BE" w:rsidR="00986754" w:rsidRPr="00DE4C30" w:rsidRDefault="00986754" w:rsidP="00986754">
            <w:pPr>
              <w:pStyle w:val="SemEspaamento"/>
              <w:jc w:val="center"/>
              <w:rPr>
                <w:b/>
                <w:bCs/>
                <w:lang w:eastAsia="pt-BR"/>
              </w:rPr>
            </w:pPr>
            <w:r>
              <w:rPr>
                <w:b/>
                <w:bCs/>
                <w:lang w:eastAsia="pt-BR"/>
              </w:rPr>
              <w:t>CLASSIFICADO</w:t>
            </w:r>
          </w:p>
        </w:tc>
      </w:tr>
    </w:tbl>
    <w:p w14:paraId="2D0AAA2E" w14:textId="77777777" w:rsidR="001D6D67" w:rsidRPr="00065BCB" w:rsidRDefault="001D6D67" w:rsidP="001D6D67">
      <w:pPr>
        <w:pStyle w:val="SemEspaamento"/>
        <w:rPr>
          <w:sz w:val="18"/>
          <w:szCs w:val="18"/>
        </w:rPr>
      </w:pPr>
      <w:r w:rsidRPr="00065BCB">
        <w:rPr>
          <w:sz w:val="18"/>
          <w:szCs w:val="18"/>
        </w:rPr>
        <w:t xml:space="preserve">EE: Exame escrito de conhecimentos específicos; </w:t>
      </w:r>
    </w:p>
    <w:p w14:paraId="6ED43BE3" w14:textId="0C4831A1" w:rsidR="00304799" w:rsidRDefault="001D6D67" w:rsidP="001D6D67">
      <w:pPr>
        <w:pStyle w:val="SemEspaamento"/>
        <w:rPr>
          <w:sz w:val="18"/>
          <w:szCs w:val="18"/>
        </w:rPr>
      </w:pPr>
      <w:r w:rsidRPr="00065BCB">
        <w:rPr>
          <w:sz w:val="18"/>
          <w:szCs w:val="18"/>
        </w:rPr>
        <w:t xml:space="preserve">EL: Exame de suficiência em língua Inglesa; </w:t>
      </w:r>
    </w:p>
    <w:p w14:paraId="48A4ABD4" w14:textId="77777777" w:rsidR="00986754" w:rsidRPr="00065BCB" w:rsidRDefault="00986754" w:rsidP="001D6D67">
      <w:pPr>
        <w:pStyle w:val="SemEspaamento"/>
        <w:rPr>
          <w:sz w:val="18"/>
          <w:szCs w:val="18"/>
        </w:rPr>
      </w:pPr>
    </w:p>
    <w:p w14:paraId="5F0A753D" w14:textId="77777777" w:rsidR="00DB7775" w:rsidRDefault="00DB7775" w:rsidP="00DB7775">
      <w:pPr>
        <w:pStyle w:val="SemEspaamento"/>
        <w:rPr>
          <w:sz w:val="18"/>
          <w:szCs w:val="18"/>
        </w:rPr>
      </w:pPr>
    </w:p>
    <w:p w14:paraId="2F409614" w14:textId="77777777" w:rsidR="00065BCB" w:rsidRPr="001D6D67" w:rsidRDefault="00065BCB" w:rsidP="001D6D67">
      <w:pPr>
        <w:pStyle w:val="SemEspaamento"/>
      </w:pPr>
    </w:p>
    <w:p w14:paraId="5BCA4CD7" w14:textId="1D79EFD2" w:rsidR="00211561" w:rsidRDefault="00211561" w:rsidP="00211561">
      <w:pPr>
        <w:jc w:val="right"/>
        <w:rPr>
          <w:b/>
          <w:sz w:val="28"/>
        </w:rPr>
      </w:pPr>
      <w:r>
        <w:rPr>
          <w:b/>
          <w:sz w:val="24"/>
        </w:rPr>
        <w:t xml:space="preserve">Goiânia, </w:t>
      </w:r>
      <w:r w:rsidR="00E74143">
        <w:rPr>
          <w:b/>
          <w:sz w:val="24"/>
        </w:rPr>
        <w:t>16</w:t>
      </w:r>
      <w:r>
        <w:rPr>
          <w:b/>
          <w:sz w:val="24"/>
        </w:rPr>
        <w:t xml:space="preserve"> de </w:t>
      </w:r>
      <w:r w:rsidR="00E74143">
        <w:rPr>
          <w:b/>
          <w:sz w:val="24"/>
        </w:rPr>
        <w:t>março</w:t>
      </w:r>
      <w:r>
        <w:rPr>
          <w:b/>
          <w:sz w:val="24"/>
        </w:rPr>
        <w:t xml:space="preserve"> de 20</w:t>
      </w:r>
      <w:r w:rsidR="00DB7775">
        <w:rPr>
          <w:b/>
          <w:sz w:val="24"/>
        </w:rPr>
        <w:t>2</w:t>
      </w:r>
      <w:r w:rsidR="00E74143">
        <w:rPr>
          <w:b/>
          <w:sz w:val="24"/>
        </w:rPr>
        <w:t>1</w:t>
      </w:r>
      <w:r>
        <w:rPr>
          <w:b/>
          <w:sz w:val="24"/>
        </w:rPr>
        <w:t>.</w:t>
      </w:r>
    </w:p>
    <w:p w14:paraId="7AF2AA32" w14:textId="77777777" w:rsidR="00F511C3" w:rsidRDefault="00F511C3" w:rsidP="00206960">
      <w:pPr>
        <w:jc w:val="center"/>
      </w:pPr>
      <w:r>
        <w:rPr>
          <w:b/>
          <w:sz w:val="28"/>
        </w:rPr>
        <w:t>Comissão de seleção - PGBM</w:t>
      </w:r>
    </w:p>
    <w:sectPr w:rsidR="00F511C3" w:rsidSect="00130B77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FBD78CA"/>
    <w:multiLevelType w:val="hybridMultilevel"/>
    <w:tmpl w:val="E0604606"/>
    <w:lvl w:ilvl="0" w:tplc="F0E8AE72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MDI0MzU0MzY1tjRT0lEKTi0uzszPAykwrAUAZuX3RiwAAAA="/>
  </w:docVars>
  <w:rsids>
    <w:rsidRoot w:val="00162CE2"/>
    <w:rsid w:val="00020C4A"/>
    <w:rsid w:val="000415B6"/>
    <w:rsid w:val="00065BCB"/>
    <w:rsid w:val="000A6CD1"/>
    <w:rsid w:val="000E5A5E"/>
    <w:rsid w:val="000F2AEC"/>
    <w:rsid w:val="00130B77"/>
    <w:rsid w:val="001374D8"/>
    <w:rsid w:val="0014253B"/>
    <w:rsid w:val="00143ADB"/>
    <w:rsid w:val="001477D3"/>
    <w:rsid w:val="00162CE2"/>
    <w:rsid w:val="001817A5"/>
    <w:rsid w:val="001A59EE"/>
    <w:rsid w:val="001C250C"/>
    <w:rsid w:val="001D6D67"/>
    <w:rsid w:val="001F60BE"/>
    <w:rsid w:val="00206960"/>
    <w:rsid w:val="00210BE4"/>
    <w:rsid w:val="00211561"/>
    <w:rsid w:val="002419D8"/>
    <w:rsid w:val="002601E7"/>
    <w:rsid w:val="002649EA"/>
    <w:rsid w:val="00272596"/>
    <w:rsid w:val="002A785B"/>
    <w:rsid w:val="00304799"/>
    <w:rsid w:val="0032068F"/>
    <w:rsid w:val="00320BC8"/>
    <w:rsid w:val="00355782"/>
    <w:rsid w:val="003C3865"/>
    <w:rsid w:val="003E1B09"/>
    <w:rsid w:val="003F4844"/>
    <w:rsid w:val="00422D57"/>
    <w:rsid w:val="00426421"/>
    <w:rsid w:val="00437EC0"/>
    <w:rsid w:val="004631FD"/>
    <w:rsid w:val="00473371"/>
    <w:rsid w:val="00480D8B"/>
    <w:rsid w:val="004964EA"/>
    <w:rsid w:val="0049728E"/>
    <w:rsid w:val="004C12A1"/>
    <w:rsid w:val="004D54CD"/>
    <w:rsid w:val="004F1CBD"/>
    <w:rsid w:val="005175DC"/>
    <w:rsid w:val="00526727"/>
    <w:rsid w:val="0052711E"/>
    <w:rsid w:val="0052744F"/>
    <w:rsid w:val="00543C0A"/>
    <w:rsid w:val="005477D1"/>
    <w:rsid w:val="005758B9"/>
    <w:rsid w:val="00582D5D"/>
    <w:rsid w:val="00623090"/>
    <w:rsid w:val="00677521"/>
    <w:rsid w:val="006C1EB3"/>
    <w:rsid w:val="00741D9A"/>
    <w:rsid w:val="007550F5"/>
    <w:rsid w:val="007D1817"/>
    <w:rsid w:val="007E560E"/>
    <w:rsid w:val="00803E73"/>
    <w:rsid w:val="00822246"/>
    <w:rsid w:val="00825C7D"/>
    <w:rsid w:val="00855D5C"/>
    <w:rsid w:val="0086157F"/>
    <w:rsid w:val="008859D5"/>
    <w:rsid w:val="008A2240"/>
    <w:rsid w:val="008A278E"/>
    <w:rsid w:val="008D7D2B"/>
    <w:rsid w:val="008F2146"/>
    <w:rsid w:val="00907B58"/>
    <w:rsid w:val="009657FE"/>
    <w:rsid w:val="00980028"/>
    <w:rsid w:val="00980640"/>
    <w:rsid w:val="00986754"/>
    <w:rsid w:val="00996AB6"/>
    <w:rsid w:val="009A4005"/>
    <w:rsid w:val="009A735C"/>
    <w:rsid w:val="009B62CB"/>
    <w:rsid w:val="009B6EF8"/>
    <w:rsid w:val="009F2815"/>
    <w:rsid w:val="00A11EC7"/>
    <w:rsid w:val="00A652B5"/>
    <w:rsid w:val="00A963B6"/>
    <w:rsid w:val="00AA36A7"/>
    <w:rsid w:val="00AC53D0"/>
    <w:rsid w:val="00AD5FF9"/>
    <w:rsid w:val="00AE16A6"/>
    <w:rsid w:val="00B30A03"/>
    <w:rsid w:val="00B51BF8"/>
    <w:rsid w:val="00B64E4F"/>
    <w:rsid w:val="00B66F54"/>
    <w:rsid w:val="00B72097"/>
    <w:rsid w:val="00B8120E"/>
    <w:rsid w:val="00BC27FA"/>
    <w:rsid w:val="00BD762B"/>
    <w:rsid w:val="00C0009F"/>
    <w:rsid w:val="00C06833"/>
    <w:rsid w:val="00C16CD4"/>
    <w:rsid w:val="00C34CD7"/>
    <w:rsid w:val="00C368A5"/>
    <w:rsid w:val="00C51FA5"/>
    <w:rsid w:val="00CA3BD2"/>
    <w:rsid w:val="00CB5D46"/>
    <w:rsid w:val="00D01DDC"/>
    <w:rsid w:val="00D32A1F"/>
    <w:rsid w:val="00D34FBE"/>
    <w:rsid w:val="00D5362B"/>
    <w:rsid w:val="00D558BF"/>
    <w:rsid w:val="00D8705B"/>
    <w:rsid w:val="00D95E47"/>
    <w:rsid w:val="00DB7775"/>
    <w:rsid w:val="00DD2768"/>
    <w:rsid w:val="00DE4C30"/>
    <w:rsid w:val="00DE7E1F"/>
    <w:rsid w:val="00DF7C54"/>
    <w:rsid w:val="00E21BA0"/>
    <w:rsid w:val="00E454EF"/>
    <w:rsid w:val="00E512FA"/>
    <w:rsid w:val="00E70189"/>
    <w:rsid w:val="00E73316"/>
    <w:rsid w:val="00E74143"/>
    <w:rsid w:val="00E8013B"/>
    <w:rsid w:val="00E82BD0"/>
    <w:rsid w:val="00E836F9"/>
    <w:rsid w:val="00ED3134"/>
    <w:rsid w:val="00F001A8"/>
    <w:rsid w:val="00F121EE"/>
    <w:rsid w:val="00F21CBD"/>
    <w:rsid w:val="00F25D7E"/>
    <w:rsid w:val="00F511C3"/>
    <w:rsid w:val="00F56C85"/>
    <w:rsid w:val="00F6294B"/>
    <w:rsid w:val="00F662C6"/>
    <w:rsid w:val="00F753C3"/>
    <w:rsid w:val="00F81F5E"/>
    <w:rsid w:val="00F90FC9"/>
    <w:rsid w:val="00F94EC9"/>
    <w:rsid w:val="00FA752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PersonName"/>
  <w:shapeDefaults>
    <o:shapedefaults v:ext="edit" spidmax="1029"/>
    <o:shapelayout v:ext="edit">
      <o:idmap v:ext="edit" data="1"/>
    </o:shapelayout>
  </w:shapeDefaults>
  <w:decimalSymbol w:val=","/>
  <w:listSeparator w:val=";"/>
  <w14:docId w14:val="394B554B"/>
  <w15:docId w15:val="{78581D3D-3943-4CDA-BBE1-C5800A8AC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4FBE"/>
    <w:pPr>
      <w:spacing w:after="200" w:line="276" w:lineRule="auto"/>
    </w:pPr>
    <w:rPr>
      <w:sz w:val="22"/>
      <w:szCs w:val="22"/>
      <w:lang w:val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99"/>
    <w:rsid w:val="00162C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99"/>
    <w:qFormat/>
    <w:rsid w:val="00907B58"/>
    <w:pPr>
      <w:ind w:left="720"/>
      <w:contextualSpacing/>
    </w:pPr>
  </w:style>
  <w:style w:type="paragraph" w:customStyle="1" w:styleId="reservado3">
    <w:name w:val="reservado3"/>
    <w:basedOn w:val="Normal"/>
    <w:uiPriority w:val="99"/>
    <w:rsid w:val="00130B77"/>
    <w:pPr>
      <w:tabs>
        <w:tab w:val="left" w:pos="9000"/>
        <w:tab w:val="right" w:pos="9360"/>
      </w:tabs>
      <w:suppressAutoHyphens/>
      <w:spacing w:after="0" w:line="240" w:lineRule="auto"/>
    </w:pPr>
    <w:rPr>
      <w:rFonts w:ascii="Arial" w:eastAsia="Times New Roman" w:hAnsi="Arial"/>
      <w:sz w:val="24"/>
      <w:szCs w:val="20"/>
      <w:lang w:val="en-US" w:eastAsia="pt-BR"/>
    </w:rPr>
  </w:style>
  <w:style w:type="paragraph" w:styleId="Textodebalo">
    <w:name w:val="Balloon Text"/>
    <w:basedOn w:val="Normal"/>
    <w:link w:val="TextodebaloChar"/>
    <w:uiPriority w:val="99"/>
    <w:semiHidden/>
    <w:rsid w:val="00130B77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TextodebaloChar">
    <w:name w:val="Texto de balão Char"/>
    <w:link w:val="Textodebalo"/>
    <w:uiPriority w:val="99"/>
    <w:semiHidden/>
    <w:locked/>
    <w:rsid w:val="00130B77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A11EC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pt-BR" w:eastAsia="pt-BR"/>
    </w:rPr>
  </w:style>
  <w:style w:type="paragraph" w:styleId="SemEspaamento">
    <w:name w:val="No Spacing"/>
    <w:uiPriority w:val="1"/>
    <w:qFormat/>
    <w:rsid w:val="00B30A03"/>
    <w:rPr>
      <w:sz w:val="22"/>
      <w:szCs w:val="22"/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16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0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0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31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0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8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902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902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oleObject" Target="embeddings/oleObject1.bin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2</Words>
  <Characters>1093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na</dc:creator>
  <cp:keywords/>
  <cp:lastModifiedBy>Rogerio Bastos</cp:lastModifiedBy>
  <cp:revision>2</cp:revision>
  <cp:lastPrinted>2019-02-19T18:02:00Z</cp:lastPrinted>
  <dcterms:created xsi:type="dcterms:W3CDTF">2021-03-16T21:05:00Z</dcterms:created>
  <dcterms:modified xsi:type="dcterms:W3CDTF">2021-03-16T21:05:00Z</dcterms:modified>
</cp:coreProperties>
</file>